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5F326F" w14:textId="5FD97452" w:rsidR="00550D72" w:rsidRDefault="003E023D" w:rsidP="00550D72">
      <w:pPr>
        <w:rPr>
          <w:rFonts w:ascii="Times New Roman" w:hAnsi="Times New Roman" w:cs="Times New Roman"/>
          <w:b/>
        </w:rPr>
      </w:pPr>
      <w:bookmarkStart w:id="0" w:name="_GoBack"/>
      <w:bookmarkEnd w:id="0"/>
      <w:r>
        <w:rPr>
          <w:rFonts w:ascii="Times New Roman" w:hAnsi="Times New Roman" w:cs="Times New Roman"/>
          <w:b/>
        </w:rPr>
        <w:t xml:space="preserve">Supplemental Table </w:t>
      </w:r>
      <w:proofErr w:type="spellStart"/>
      <w:r>
        <w:rPr>
          <w:rFonts w:ascii="Times New Roman" w:hAnsi="Times New Roman" w:cs="Times New Roman"/>
          <w:b/>
        </w:rPr>
        <w:t>S2</w:t>
      </w:r>
      <w:proofErr w:type="spellEnd"/>
      <w:r w:rsidR="00550D72">
        <w:rPr>
          <w:rFonts w:ascii="Times New Roman" w:hAnsi="Times New Roman" w:cs="Times New Roman"/>
          <w:b/>
        </w:rPr>
        <w:t>. Outcome Comparison in CPR, RFM and HA Groups</w:t>
      </w:r>
      <w:r w:rsidR="00F52418">
        <w:rPr>
          <w:rFonts w:ascii="Times New Roman" w:hAnsi="Times New Roman" w:cs="Times New Roman"/>
          <w:b/>
        </w:rPr>
        <w:t xml:space="preserve"> using </w:t>
      </w:r>
      <w:r w:rsidR="00A14999">
        <w:rPr>
          <w:rFonts w:ascii="Times New Roman" w:hAnsi="Times New Roman" w:cs="Times New Roman"/>
          <w:b/>
        </w:rPr>
        <w:t>full analysis set (</w:t>
      </w:r>
      <w:r w:rsidR="00F52418">
        <w:rPr>
          <w:rFonts w:ascii="Times New Roman" w:hAnsi="Times New Roman" w:cs="Times New Roman"/>
          <w:b/>
        </w:rPr>
        <w:t>FAS</w:t>
      </w:r>
      <w:r w:rsidR="00A14999">
        <w:rPr>
          <w:rFonts w:ascii="Times New Roman" w:hAnsi="Times New Roman" w:cs="Times New Roman"/>
          <w:b/>
        </w:rPr>
        <w:t>)</w:t>
      </w:r>
      <w:r w:rsidR="00F52418">
        <w:rPr>
          <w:rFonts w:ascii="Times New Roman" w:hAnsi="Times New Roman" w:cs="Times New Roman"/>
          <w:b/>
        </w:rPr>
        <w:t xml:space="preserve"> analysis</w:t>
      </w:r>
    </w:p>
    <w:tbl>
      <w:tblPr>
        <w:tblW w:w="12538" w:type="dxa"/>
        <w:tblInd w:w="-5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1990"/>
        <w:gridCol w:w="825"/>
        <w:gridCol w:w="280"/>
        <w:gridCol w:w="1850"/>
        <w:gridCol w:w="824"/>
        <w:gridCol w:w="280"/>
        <w:gridCol w:w="1844"/>
        <w:gridCol w:w="821"/>
        <w:gridCol w:w="280"/>
      </w:tblGrid>
      <w:tr w:rsidR="009674B0" w14:paraId="4961CC75" w14:textId="77777777" w:rsidTr="009674B0">
        <w:trPr>
          <w:trHeight w:val="276"/>
        </w:trPr>
        <w:tc>
          <w:tcPr>
            <w:tcW w:w="3544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3533519F" w14:textId="280F56AE" w:rsidR="009674B0" w:rsidRDefault="009674B0" w:rsidP="00DC5488">
            <w:pPr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Outcomes</w:t>
            </w:r>
          </w:p>
        </w:tc>
        <w:tc>
          <w:tcPr>
            <w:tcW w:w="2815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3646AC30" w14:textId="2278E334" w:rsidR="009674B0" w:rsidRDefault="009674B0" w:rsidP="00AF58BD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PR (n=6)</w:t>
            </w:r>
          </w:p>
        </w:tc>
        <w:tc>
          <w:tcPr>
            <w:tcW w:w="280" w:type="dxa"/>
            <w:tcBorders>
              <w:top w:val="single" w:sz="4" w:space="0" w:color="auto"/>
              <w:bottom w:val="nil"/>
            </w:tcBorders>
            <w:noWrap/>
            <w:vAlign w:val="bottom"/>
          </w:tcPr>
          <w:p w14:paraId="50486DE0" w14:textId="77777777" w:rsidR="009674B0" w:rsidRDefault="009674B0" w:rsidP="00171F82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2"/>
              </w:rPr>
            </w:pPr>
          </w:p>
        </w:tc>
        <w:tc>
          <w:tcPr>
            <w:tcW w:w="2674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475B1E93" w14:textId="6A3A1266" w:rsidR="009674B0" w:rsidRDefault="009674B0" w:rsidP="00171F82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FM (n=7)</w:t>
            </w:r>
          </w:p>
        </w:tc>
        <w:tc>
          <w:tcPr>
            <w:tcW w:w="280" w:type="dxa"/>
            <w:tcBorders>
              <w:top w:val="single" w:sz="4" w:space="0" w:color="auto"/>
              <w:bottom w:val="nil"/>
            </w:tcBorders>
            <w:noWrap/>
            <w:vAlign w:val="bottom"/>
          </w:tcPr>
          <w:p w14:paraId="0DB0BC75" w14:textId="77777777" w:rsidR="009674B0" w:rsidRDefault="009674B0" w:rsidP="00171F82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2"/>
              </w:rPr>
            </w:pPr>
          </w:p>
        </w:tc>
        <w:tc>
          <w:tcPr>
            <w:tcW w:w="2665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0A17C52F" w14:textId="3BD86A23" w:rsidR="009674B0" w:rsidRDefault="009674B0" w:rsidP="00171F82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A (n=6)</w:t>
            </w:r>
          </w:p>
        </w:tc>
        <w:tc>
          <w:tcPr>
            <w:tcW w:w="280" w:type="dxa"/>
            <w:tcBorders>
              <w:top w:val="single" w:sz="4" w:space="0" w:color="auto"/>
              <w:bottom w:val="nil"/>
            </w:tcBorders>
            <w:noWrap/>
            <w:vAlign w:val="bottom"/>
          </w:tcPr>
          <w:p w14:paraId="4CF44EF3" w14:textId="77777777" w:rsidR="009674B0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391112" w:rsidRPr="00391112" w14:paraId="420C051C" w14:textId="77777777" w:rsidTr="009674B0">
        <w:trPr>
          <w:trHeight w:val="276"/>
        </w:trPr>
        <w:tc>
          <w:tcPr>
            <w:tcW w:w="3544" w:type="dxa"/>
            <w:vMerge/>
            <w:tcBorders>
              <w:bottom w:val="single" w:sz="4" w:space="0" w:color="auto"/>
            </w:tcBorders>
            <w:noWrap/>
            <w:vAlign w:val="bottom"/>
            <w:hideMark/>
          </w:tcPr>
          <w:p w14:paraId="5779FDAE" w14:textId="0591302B" w:rsidR="009674B0" w:rsidRPr="00391112" w:rsidRDefault="009674B0" w:rsidP="00171F8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99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6314FAE" w14:textId="77777777" w:rsidR="009674B0" w:rsidRPr="00391112" w:rsidRDefault="009674B0" w:rsidP="00171F8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Change</w:t>
            </w:r>
          </w:p>
        </w:tc>
        <w:tc>
          <w:tcPr>
            <w:tcW w:w="825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2CCA7651" w14:textId="576ED48D" w:rsidR="009674B0" w:rsidRPr="00391112" w:rsidRDefault="009674B0" w:rsidP="00171F82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i/>
                <w:iCs/>
                <w:kern w:val="0"/>
                <w:sz w:val="22"/>
              </w:rPr>
              <w:t>P</w:t>
            </w:r>
            <w:r w:rsidRPr="00391112">
              <w:rPr>
                <w:rFonts w:ascii="Times New Roman" w:eastAsia="等线" w:hAnsi="Times New Roman" w:cs="Times New Roman" w:hint="eastAsia"/>
                <w:iCs/>
                <w:kern w:val="0"/>
                <w:sz w:val="22"/>
              </w:rPr>
              <w:t>†</w:t>
            </w:r>
          </w:p>
        </w:tc>
        <w:tc>
          <w:tcPr>
            <w:tcW w:w="280" w:type="dxa"/>
            <w:tcBorders>
              <w:top w:val="nil"/>
              <w:bottom w:val="single" w:sz="4" w:space="0" w:color="auto"/>
            </w:tcBorders>
            <w:noWrap/>
            <w:vAlign w:val="bottom"/>
          </w:tcPr>
          <w:p w14:paraId="6E29CC6D" w14:textId="002511A7" w:rsidR="009674B0" w:rsidRPr="00391112" w:rsidRDefault="009674B0" w:rsidP="00171F82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kern w:val="0"/>
                <w:sz w:val="22"/>
              </w:rPr>
            </w:pPr>
          </w:p>
        </w:tc>
        <w:tc>
          <w:tcPr>
            <w:tcW w:w="185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C519BC9" w14:textId="77777777" w:rsidR="009674B0" w:rsidRPr="00391112" w:rsidRDefault="009674B0" w:rsidP="00171F8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Change</w:t>
            </w:r>
          </w:p>
        </w:tc>
        <w:tc>
          <w:tcPr>
            <w:tcW w:w="824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31D21A27" w14:textId="4B764862" w:rsidR="009674B0" w:rsidRPr="00391112" w:rsidRDefault="009674B0" w:rsidP="00171F82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i/>
                <w:iCs/>
                <w:kern w:val="0"/>
                <w:sz w:val="22"/>
              </w:rPr>
              <w:t>P</w:t>
            </w:r>
            <w:r w:rsidRPr="00391112">
              <w:rPr>
                <w:rFonts w:ascii="Times New Roman" w:eastAsia="等线" w:hAnsi="Times New Roman" w:cs="Times New Roman" w:hint="eastAsia"/>
                <w:iCs/>
                <w:kern w:val="0"/>
                <w:sz w:val="22"/>
              </w:rPr>
              <w:t>†</w:t>
            </w:r>
          </w:p>
        </w:tc>
        <w:tc>
          <w:tcPr>
            <w:tcW w:w="280" w:type="dxa"/>
            <w:tcBorders>
              <w:top w:val="nil"/>
              <w:bottom w:val="single" w:sz="4" w:space="0" w:color="auto"/>
            </w:tcBorders>
            <w:noWrap/>
            <w:vAlign w:val="bottom"/>
          </w:tcPr>
          <w:p w14:paraId="6442237B" w14:textId="3A5632BD" w:rsidR="009674B0" w:rsidRPr="00391112" w:rsidRDefault="009674B0" w:rsidP="00171F82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kern w:val="0"/>
                <w:sz w:val="22"/>
              </w:rPr>
            </w:pPr>
          </w:p>
        </w:tc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26294E39" w14:textId="77777777" w:rsidR="009674B0" w:rsidRPr="00391112" w:rsidRDefault="009674B0" w:rsidP="00171F8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Change</w:t>
            </w:r>
          </w:p>
        </w:tc>
        <w:tc>
          <w:tcPr>
            <w:tcW w:w="821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9AA9EC0" w14:textId="77777777" w:rsidR="009674B0" w:rsidRPr="00391112" w:rsidRDefault="009674B0" w:rsidP="00171F82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i/>
                <w:iCs/>
                <w:kern w:val="0"/>
                <w:sz w:val="22"/>
              </w:rPr>
              <w:t>P</w:t>
            </w:r>
            <w:r w:rsidRPr="00391112">
              <w:rPr>
                <w:rFonts w:hint="eastAsia"/>
              </w:rPr>
              <w:t xml:space="preserve"> </w:t>
            </w:r>
            <w:r w:rsidRPr="00391112">
              <w:rPr>
                <w:rFonts w:ascii="Times New Roman" w:eastAsia="等线" w:hAnsi="Times New Roman" w:cs="Times New Roman" w:hint="eastAsia"/>
                <w:iCs/>
                <w:kern w:val="0"/>
                <w:sz w:val="22"/>
              </w:rPr>
              <w:t>†</w:t>
            </w:r>
          </w:p>
        </w:tc>
        <w:tc>
          <w:tcPr>
            <w:tcW w:w="280" w:type="dxa"/>
            <w:tcBorders>
              <w:top w:val="nil"/>
              <w:bottom w:val="single" w:sz="4" w:space="0" w:color="auto"/>
            </w:tcBorders>
            <w:noWrap/>
            <w:vAlign w:val="bottom"/>
          </w:tcPr>
          <w:p w14:paraId="4198EE83" w14:textId="334D2A18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487F650C" w14:textId="77777777" w:rsidTr="009674B0">
        <w:trPr>
          <w:trHeight w:val="276"/>
        </w:trPr>
        <w:tc>
          <w:tcPr>
            <w:tcW w:w="3544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622CD118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HK-</w:t>
            </w:r>
            <w:proofErr w:type="spellStart"/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MoCA</w:t>
            </w:r>
            <w:proofErr w:type="spellEnd"/>
          </w:p>
        </w:tc>
        <w:tc>
          <w:tcPr>
            <w:tcW w:w="199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0ECB1492" w14:textId="66A26A88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1.83±3.43</w:t>
            </w:r>
          </w:p>
        </w:tc>
        <w:tc>
          <w:tcPr>
            <w:tcW w:w="825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1FE0EF39" w14:textId="64F76B08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247 </w:t>
            </w:r>
          </w:p>
        </w:tc>
        <w:tc>
          <w:tcPr>
            <w:tcW w:w="280" w:type="dxa"/>
            <w:tcBorders>
              <w:top w:val="single" w:sz="4" w:space="0" w:color="auto"/>
            </w:tcBorders>
            <w:noWrap/>
            <w:vAlign w:val="bottom"/>
          </w:tcPr>
          <w:p w14:paraId="134615F2" w14:textId="77777777" w:rsidR="009674B0" w:rsidRPr="00391112" w:rsidRDefault="009674B0" w:rsidP="00171F82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63232E65" w14:textId="581F8A42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3.85±2.91</w:t>
            </w:r>
          </w:p>
        </w:tc>
        <w:tc>
          <w:tcPr>
            <w:tcW w:w="824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57B7C1F7" w14:textId="377D4399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13*</w:t>
            </w:r>
          </w:p>
        </w:tc>
        <w:tc>
          <w:tcPr>
            <w:tcW w:w="280" w:type="dxa"/>
            <w:tcBorders>
              <w:top w:val="single" w:sz="4" w:space="0" w:color="auto"/>
            </w:tcBorders>
            <w:noWrap/>
            <w:vAlign w:val="bottom"/>
          </w:tcPr>
          <w:p w14:paraId="3F990270" w14:textId="77777777" w:rsidR="009674B0" w:rsidRPr="00391112" w:rsidRDefault="009674B0" w:rsidP="00171F82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508F15E4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2.33±2.66</w:t>
            </w:r>
          </w:p>
        </w:tc>
        <w:tc>
          <w:tcPr>
            <w:tcW w:w="821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1C47B362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084 </w:t>
            </w:r>
          </w:p>
        </w:tc>
        <w:tc>
          <w:tcPr>
            <w:tcW w:w="280" w:type="dxa"/>
            <w:tcBorders>
              <w:top w:val="single" w:sz="4" w:space="0" w:color="auto"/>
            </w:tcBorders>
            <w:noWrap/>
            <w:vAlign w:val="bottom"/>
          </w:tcPr>
          <w:p w14:paraId="05B96B21" w14:textId="77777777" w:rsidR="009674B0" w:rsidRPr="00391112" w:rsidRDefault="009674B0" w:rsidP="00171F82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13ACF461" w14:textId="77777777" w:rsidTr="009674B0">
        <w:trPr>
          <w:trHeight w:val="276"/>
        </w:trPr>
        <w:tc>
          <w:tcPr>
            <w:tcW w:w="3544" w:type="dxa"/>
            <w:noWrap/>
            <w:vAlign w:val="bottom"/>
            <w:hideMark/>
          </w:tcPr>
          <w:p w14:paraId="5A5450D4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CDR sum of box</w:t>
            </w:r>
          </w:p>
        </w:tc>
        <w:tc>
          <w:tcPr>
            <w:tcW w:w="1990" w:type="dxa"/>
            <w:noWrap/>
            <w:vAlign w:val="bottom"/>
            <w:hideMark/>
          </w:tcPr>
          <w:p w14:paraId="28A5265D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±0.0</w:t>
            </w:r>
          </w:p>
        </w:tc>
        <w:tc>
          <w:tcPr>
            <w:tcW w:w="825" w:type="dxa"/>
            <w:noWrap/>
            <w:vAlign w:val="bottom"/>
            <w:hideMark/>
          </w:tcPr>
          <w:p w14:paraId="62BD820B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</w:t>
            </w:r>
          </w:p>
        </w:tc>
        <w:tc>
          <w:tcPr>
            <w:tcW w:w="280" w:type="dxa"/>
            <w:noWrap/>
            <w:vAlign w:val="bottom"/>
          </w:tcPr>
          <w:p w14:paraId="1B32CC0C" w14:textId="77777777" w:rsidR="009674B0" w:rsidRPr="00391112" w:rsidRDefault="009674B0" w:rsidP="00171F82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542C2E0D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±0.0</w:t>
            </w:r>
          </w:p>
        </w:tc>
        <w:tc>
          <w:tcPr>
            <w:tcW w:w="824" w:type="dxa"/>
            <w:noWrap/>
            <w:vAlign w:val="bottom"/>
            <w:hideMark/>
          </w:tcPr>
          <w:p w14:paraId="3DEF8F13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</w:t>
            </w:r>
          </w:p>
        </w:tc>
        <w:tc>
          <w:tcPr>
            <w:tcW w:w="280" w:type="dxa"/>
            <w:noWrap/>
            <w:vAlign w:val="bottom"/>
          </w:tcPr>
          <w:p w14:paraId="2A50AA63" w14:textId="77777777" w:rsidR="009674B0" w:rsidRPr="00391112" w:rsidRDefault="009674B0" w:rsidP="00171F82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7B5254F4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±0.0</w:t>
            </w:r>
          </w:p>
        </w:tc>
        <w:tc>
          <w:tcPr>
            <w:tcW w:w="821" w:type="dxa"/>
            <w:noWrap/>
            <w:vAlign w:val="bottom"/>
            <w:hideMark/>
          </w:tcPr>
          <w:p w14:paraId="20921991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</w:t>
            </w:r>
          </w:p>
        </w:tc>
        <w:tc>
          <w:tcPr>
            <w:tcW w:w="280" w:type="dxa"/>
            <w:noWrap/>
            <w:vAlign w:val="bottom"/>
          </w:tcPr>
          <w:p w14:paraId="1FEB8C25" w14:textId="77777777" w:rsidR="009674B0" w:rsidRPr="00391112" w:rsidRDefault="009674B0" w:rsidP="00171F82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3A7B0253" w14:textId="77777777" w:rsidTr="009674B0">
        <w:trPr>
          <w:trHeight w:val="276"/>
        </w:trPr>
        <w:tc>
          <w:tcPr>
            <w:tcW w:w="3544" w:type="dxa"/>
            <w:noWrap/>
            <w:vAlign w:val="bottom"/>
            <w:hideMark/>
          </w:tcPr>
          <w:p w14:paraId="6D27DBB1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ADAS-Cog</w:t>
            </w:r>
          </w:p>
        </w:tc>
        <w:tc>
          <w:tcPr>
            <w:tcW w:w="1990" w:type="dxa"/>
            <w:noWrap/>
            <w:vAlign w:val="bottom"/>
            <w:hideMark/>
          </w:tcPr>
          <w:p w14:paraId="0D627977" w14:textId="430C85A4" w:rsidR="009674B0" w:rsidRPr="00391112" w:rsidRDefault="009674B0" w:rsidP="006E354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11±5.77</w:t>
            </w:r>
          </w:p>
        </w:tc>
        <w:tc>
          <w:tcPr>
            <w:tcW w:w="825" w:type="dxa"/>
            <w:noWrap/>
            <w:vAlign w:val="bottom"/>
            <w:hideMark/>
          </w:tcPr>
          <w:p w14:paraId="15DA7145" w14:textId="0D14399C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966 </w:t>
            </w:r>
          </w:p>
        </w:tc>
        <w:tc>
          <w:tcPr>
            <w:tcW w:w="280" w:type="dxa"/>
            <w:noWrap/>
            <w:vAlign w:val="bottom"/>
          </w:tcPr>
          <w:p w14:paraId="78382FE4" w14:textId="77777777" w:rsidR="009674B0" w:rsidRPr="00391112" w:rsidRDefault="009674B0" w:rsidP="00171F82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1D1FFB16" w14:textId="3A5A551A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54±3.09</w:t>
            </w:r>
          </w:p>
        </w:tc>
        <w:tc>
          <w:tcPr>
            <w:tcW w:w="824" w:type="dxa"/>
            <w:noWrap/>
            <w:vAlign w:val="bottom"/>
            <w:hideMark/>
          </w:tcPr>
          <w:p w14:paraId="6EF048FD" w14:textId="0079AFC1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660</w:t>
            </w:r>
          </w:p>
        </w:tc>
        <w:tc>
          <w:tcPr>
            <w:tcW w:w="280" w:type="dxa"/>
            <w:noWrap/>
            <w:vAlign w:val="bottom"/>
          </w:tcPr>
          <w:p w14:paraId="132D157D" w14:textId="77777777" w:rsidR="009674B0" w:rsidRPr="00391112" w:rsidRDefault="009674B0" w:rsidP="00171F82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4A86574A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84±3.12</w:t>
            </w:r>
          </w:p>
        </w:tc>
        <w:tc>
          <w:tcPr>
            <w:tcW w:w="821" w:type="dxa"/>
            <w:noWrap/>
            <w:vAlign w:val="bottom"/>
            <w:hideMark/>
          </w:tcPr>
          <w:p w14:paraId="1ECF9EFB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539 </w:t>
            </w:r>
          </w:p>
        </w:tc>
        <w:tc>
          <w:tcPr>
            <w:tcW w:w="280" w:type="dxa"/>
            <w:noWrap/>
            <w:vAlign w:val="bottom"/>
          </w:tcPr>
          <w:p w14:paraId="1E12C8A5" w14:textId="77777777" w:rsidR="009674B0" w:rsidRPr="00391112" w:rsidRDefault="009674B0" w:rsidP="00171F82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416BAB04" w14:textId="77777777" w:rsidTr="009674B0">
        <w:trPr>
          <w:trHeight w:val="276"/>
        </w:trPr>
        <w:tc>
          <w:tcPr>
            <w:tcW w:w="3544" w:type="dxa"/>
            <w:noWrap/>
            <w:vAlign w:val="bottom"/>
            <w:hideMark/>
          </w:tcPr>
          <w:p w14:paraId="1C150591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Delay recall </w:t>
            </w:r>
          </w:p>
        </w:tc>
        <w:tc>
          <w:tcPr>
            <w:tcW w:w="1990" w:type="dxa"/>
            <w:noWrap/>
            <w:vAlign w:val="bottom"/>
            <w:hideMark/>
          </w:tcPr>
          <w:p w14:paraId="455153F8" w14:textId="1F4C190C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0 (0.00, 2.50)</w:t>
            </w:r>
          </w:p>
        </w:tc>
        <w:tc>
          <w:tcPr>
            <w:tcW w:w="825" w:type="dxa"/>
            <w:noWrap/>
            <w:vAlign w:val="bottom"/>
            <w:hideMark/>
          </w:tcPr>
          <w:p w14:paraId="5C0F2D8E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180 </w:t>
            </w:r>
          </w:p>
        </w:tc>
        <w:tc>
          <w:tcPr>
            <w:tcW w:w="280" w:type="dxa"/>
            <w:noWrap/>
            <w:vAlign w:val="bottom"/>
          </w:tcPr>
          <w:p w14:paraId="4D537FF8" w14:textId="77777777" w:rsidR="009674B0" w:rsidRPr="00391112" w:rsidRDefault="009674B0" w:rsidP="00171F82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0859F6BD" w14:textId="3BF69962" w:rsidR="009674B0" w:rsidRPr="00391112" w:rsidRDefault="009674B0" w:rsidP="00C665A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0 (-4.00, 0.00)</w:t>
            </w:r>
          </w:p>
        </w:tc>
        <w:tc>
          <w:tcPr>
            <w:tcW w:w="824" w:type="dxa"/>
            <w:noWrap/>
            <w:vAlign w:val="bottom"/>
            <w:hideMark/>
          </w:tcPr>
          <w:p w14:paraId="7E5B5DFD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109 </w:t>
            </w:r>
          </w:p>
        </w:tc>
        <w:tc>
          <w:tcPr>
            <w:tcW w:w="280" w:type="dxa"/>
            <w:noWrap/>
            <w:vAlign w:val="bottom"/>
          </w:tcPr>
          <w:p w14:paraId="1231AEFF" w14:textId="77777777" w:rsidR="009674B0" w:rsidRPr="00391112" w:rsidRDefault="009674B0" w:rsidP="00171F82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4C962804" w14:textId="0396D1D4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0 (-1.25, 2.00)</w:t>
            </w:r>
          </w:p>
        </w:tc>
        <w:tc>
          <w:tcPr>
            <w:tcW w:w="821" w:type="dxa"/>
            <w:noWrap/>
            <w:vAlign w:val="bottom"/>
            <w:hideMark/>
          </w:tcPr>
          <w:p w14:paraId="3789EF14" w14:textId="77777777" w:rsidR="009674B0" w:rsidRPr="00391112" w:rsidRDefault="009674B0" w:rsidP="00171F8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705 </w:t>
            </w:r>
          </w:p>
        </w:tc>
        <w:tc>
          <w:tcPr>
            <w:tcW w:w="280" w:type="dxa"/>
            <w:noWrap/>
            <w:vAlign w:val="bottom"/>
          </w:tcPr>
          <w:p w14:paraId="41A5B300" w14:textId="77777777" w:rsidR="009674B0" w:rsidRPr="00391112" w:rsidRDefault="009674B0" w:rsidP="00171F82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6C3AF933" w14:textId="77777777" w:rsidTr="009674B0">
        <w:trPr>
          <w:trHeight w:val="276"/>
        </w:trPr>
        <w:tc>
          <w:tcPr>
            <w:tcW w:w="3544" w:type="dxa"/>
            <w:noWrap/>
            <w:vAlign w:val="bottom"/>
            <w:hideMark/>
          </w:tcPr>
          <w:p w14:paraId="5A8C82C8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DAD</w:t>
            </w:r>
          </w:p>
        </w:tc>
        <w:tc>
          <w:tcPr>
            <w:tcW w:w="1990" w:type="dxa"/>
            <w:noWrap/>
            <w:vAlign w:val="bottom"/>
            <w:hideMark/>
          </w:tcPr>
          <w:p w14:paraId="5A52D517" w14:textId="6C1C12DE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4.61±5.62</w:t>
            </w:r>
          </w:p>
        </w:tc>
        <w:tc>
          <w:tcPr>
            <w:tcW w:w="825" w:type="dxa"/>
            <w:noWrap/>
            <w:vAlign w:val="bottom"/>
            <w:hideMark/>
          </w:tcPr>
          <w:p w14:paraId="36C5C58C" w14:textId="1F003E5A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101 </w:t>
            </w:r>
          </w:p>
        </w:tc>
        <w:tc>
          <w:tcPr>
            <w:tcW w:w="280" w:type="dxa"/>
            <w:noWrap/>
            <w:vAlign w:val="bottom"/>
          </w:tcPr>
          <w:p w14:paraId="5C385ECE" w14:textId="77777777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39D73D84" w14:textId="45DED5C1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2.43±5.82</w:t>
            </w:r>
          </w:p>
        </w:tc>
        <w:tc>
          <w:tcPr>
            <w:tcW w:w="824" w:type="dxa"/>
            <w:noWrap/>
            <w:vAlign w:val="bottom"/>
            <w:hideMark/>
          </w:tcPr>
          <w:p w14:paraId="115FD4C3" w14:textId="0AE52714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311 </w:t>
            </w:r>
          </w:p>
        </w:tc>
        <w:tc>
          <w:tcPr>
            <w:tcW w:w="280" w:type="dxa"/>
            <w:noWrap/>
            <w:vAlign w:val="bottom"/>
          </w:tcPr>
          <w:p w14:paraId="2471EE38" w14:textId="77777777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12906F82" w14:textId="0EFF1582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1.42±5.49</w:t>
            </w:r>
          </w:p>
        </w:tc>
        <w:tc>
          <w:tcPr>
            <w:tcW w:w="821" w:type="dxa"/>
            <w:noWrap/>
            <w:vAlign w:val="bottom"/>
            <w:hideMark/>
          </w:tcPr>
          <w:p w14:paraId="4A12897F" w14:textId="6AE8E85A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555 </w:t>
            </w:r>
          </w:p>
        </w:tc>
        <w:tc>
          <w:tcPr>
            <w:tcW w:w="280" w:type="dxa"/>
            <w:noWrap/>
            <w:vAlign w:val="bottom"/>
          </w:tcPr>
          <w:p w14:paraId="44319A9D" w14:textId="77777777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391112" w:rsidRPr="00391112" w14:paraId="018687D8" w14:textId="77777777" w:rsidTr="009674B0">
        <w:trPr>
          <w:trHeight w:val="276"/>
        </w:trPr>
        <w:tc>
          <w:tcPr>
            <w:tcW w:w="3544" w:type="dxa"/>
            <w:noWrap/>
            <w:vAlign w:val="bottom"/>
            <w:hideMark/>
          </w:tcPr>
          <w:p w14:paraId="0E05327D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EQ-5D</w:t>
            </w:r>
          </w:p>
        </w:tc>
        <w:tc>
          <w:tcPr>
            <w:tcW w:w="1990" w:type="dxa"/>
            <w:noWrap/>
            <w:vAlign w:val="bottom"/>
            <w:hideMark/>
          </w:tcPr>
          <w:p w14:paraId="6C60E731" w14:textId="3EAB500D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1 (-0.03, 0.12)</w:t>
            </w:r>
          </w:p>
        </w:tc>
        <w:tc>
          <w:tcPr>
            <w:tcW w:w="825" w:type="dxa"/>
            <w:noWrap/>
            <w:vAlign w:val="bottom"/>
            <w:hideMark/>
          </w:tcPr>
          <w:p w14:paraId="5C9241BA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465 </w:t>
            </w:r>
          </w:p>
        </w:tc>
        <w:tc>
          <w:tcPr>
            <w:tcW w:w="280" w:type="dxa"/>
            <w:noWrap/>
            <w:vAlign w:val="bottom"/>
          </w:tcPr>
          <w:p w14:paraId="71F07161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1B427C64" w14:textId="4FB8584B" w:rsidR="009674B0" w:rsidRPr="00391112" w:rsidRDefault="009674B0" w:rsidP="00C665AB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10 (0.00, 0.19)</w:t>
            </w:r>
          </w:p>
        </w:tc>
        <w:tc>
          <w:tcPr>
            <w:tcW w:w="824" w:type="dxa"/>
            <w:noWrap/>
            <w:vAlign w:val="bottom"/>
            <w:hideMark/>
          </w:tcPr>
          <w:p w14:paraId="60AACA0A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138 </w:t>
            </w:r>
          </w:p>
        </w:tc>
        <w:tc>
          <w:tcPr>
            <w:tcW w:w="280" w:type="dxa"/>
            <w:noWrap/>
            <w:vAlign w:val="bottom"/>
          </w:tcPr>
          <w:p w14:paraId="1315C6F0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59675BFC" w14:textId="4A243A84" w:rsidR="009674B0" w:rsidRPr="00391112" w:rsidRDefault="009674B0" w:rsidP="00343A46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04 (-0.17, 0.14)</w:t>
            </w:r>
          </w:p>
        </w:tc>
        <w:tc>
          <w:tcPr>
            <w:tcW w:w="821" w:type="dxa"/>
            <w:noWrap/>
            <w:vAlign w:val="bottom"/>
            <w:hideMark/>
          </w:tcPr>
          <w:p w14:paraId="6D40C2F0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715 </w:t>
            </w:r>
          </w:p>
        </w:tc>
        <w:tc>
          <w:tcPr>
            <w:tcW w:w="280" w:type="dxa"/>
            <w:noWrap/>
            <w:vAlign w:val="bottom"/>
          </w:tcPr>
          <w:p w14:paraId="6883682C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34886254" w14:textId="77777777" w:rsidTr="009674B0">
        <w:trPr>
          <w:trHeight w:val="276"/>
        </w:trPr>
        <w:tc>
          <w:tcPr>
            <w:tcW w:w="3544" w:type="dxa"/>
            <w:noWrap/>
            <w:vAlign w:val="bottom"/>
            <w:hideMark/>
          </w:tcPr>
          <w:p w14:paraId="2116099D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EQ-VAS</w:t>
            </w:r>
          </w:p>
        </w:tc>
        <w:tc>
          <w:tcPr>
            <w:tcW w:w="1990" w:type="dxa"/>
            <w:noWrap/>
            <w:vAlign w:val="bottom"/>
            <w:hideMark/>
          </w:tcPr>
          <w:p w14:paraId="247F4433" w14:textId="788FF17B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10.0 (-2.5, 27.0) </w:t>
            </w:r>
          </w:p>
        </w:tc>
        <w:tc>
          <w:tcPr>
            <w:tcW w:w="825" w:type="dxa"/>
            <w:noWrap/>
            <w:vAlign w:val="bottom"/>
            <w:hideMark/>
          </w:tcPr>
          <w:p w14:paraId="41682F38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216 </w:t>
            </w:r>
          </w:p>
        </w:tc>
        <w:tc>
          <w:tcPr>
            <w:tcW w:w="280" w:type="dxa"/>
            <w:noWrap/>
            <w:vAlign w:val="bottom"/>
          </w:tcPr>
          <w:p w14:paraId="54E85740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2705EA18" w14:textId="796052C6" w:rsidR="009674B0" w:rsidRPr="00391112" w:rsidRDefault="009674B0" w:rsidP="00DB56F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 (-10.0, 10.0)</w:t>
            </w:r>
          </w:p>
        </w:tc>
        <w:tc>
          <w:tcPr>
            <w:tcW w:w="824" w:type="dxa"/>
            <w:noWrap/>
            <w:vAlign w:val="bottom"/>
            <w:hideMark/>
          </w:tcPr>
          <w:p w14:paraId="28F263B3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891 </w:t>
            </w:r>
          </w:p>
        </w:tc>
        <w:tc>
          <w:tcPr>
            <w:tcW w:w="280" w:type="dxa"/>
            <w:noWrap/>
            <w:vAlign w:val="bottom"/>
          </w:tcPr>
          <w:p w14:paraId="75E7A0B7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092DB66C" w14:textId="68BA686F" w:rsidR="009674B0" w:rsidRPr="00391112" w:rsidRDefault="009674B0" w:rsidP="00343A46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2.5 (-15.0, 15.0)</w:t>
            </w:r>
          </w:p>
        </w:tc>
        <w:tc>
          <w:tcPr>
            <w:tcW w:w="821" w:type="dxa"/>
            <w:noWrap/>
            <w:vAlign w:val="bottom"/>
            <w:hideMark/>
          </w:tcPr>
          <w:p w14:paraId="39BC1398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892 </w:t>
            </w:r>
          </w:p>
        </w:tc>
        <w:tc>
          <w:tcPr>
            <w:tcW w:w="280" w:type="dxa"/>
            <w:noWrap/>
            <w:vAlign w:val="bottom"/>
          </w:tcPr>
          <w:p w14:paraId="7F487732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4A188367" w14:textId="77777777" w:rsidTr="009674B0">
        <w:trPr>
          <w:trHeight w:val="276"/>
        </w:trPr>
        <w:tc>
          <w:tcPr>
            <w:tcW w:w="3544" w:type="dxa"/>
            <w:noWrap/>
            <w:vAlign w:val="bottom"/>
            <w:hideMark/>
          </w:tcPr>
          <w:p w14:paraId="6F30FE24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GDS-15</w:t>
            </w:r>
          </w:p>
        </w:tc>
        <w:tc>
          <w:tcPr>
            <w:tcW w:w="1990" w:type="dxa"/>
            <w:noWrap/>
            <w:vAlign w:val="bottom"/>
            <w:hideMark/>
          </w:tcPr>
          <w:p w14:paraId="05A65633" w14:textId="61D639F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0 (-1.00, 2.00)</w:t>
            </w:r>
          </w:p>
        </w:tc>
        <w:tc>
          <w:tcPr>
            <w:tcW w:w="825" w:type="dxa"/>
            <w:noWrap/>
            <w:vAlign w:val="bottom"/>
            <w:hideMark/>
          </w:tcPr>
          <w:p w14:paraId="5945A8BC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564 </w:t>
            </w:r>
          </w:p>
        </w:tc>
        <w:tc>
          <w:tcPr>
            <w:tcW w:w="280" w:type="dxa"/>
            <w:noWrap/>
            <w:vAlign w:val="bottom"/>
          </w:tcPr>
          <w:p w14:paraId="606715B4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53307EEA" w14:textId="3379BF5F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0 (0.00, 3.00)</w:t>
            </w:r>
          </w:p>
        </w:tc>
        <w:tc>
          <w:tcPr>
            <w:tcW w:w="824" w:type="dxa"/>
            <w:noWrap/>
            <w:vAlign w:val="bottom"/>
            <w:hideMark/>
          </w:tcPr>
          <w:p w14:paraId="0681A649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715 </w:t>
            </w:r>
          </w:p>
        </w:tc>
        <w:tc>
          <w:tcPr>
            <w:tcW w:w="280" w:type="dxa"/>
            <w:noWrap/>
            <w:vAlign w:val="bottom"/>
          </w:tcPr>
          <w:p w14:paraId="36D4F8BD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57665FD4" w14:textId="3FC9122C" w:rsidR="009674B0" w:rsidRPr="00391112" w:rsidRDefault="009674B0" w:rsidP="00F820BC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0 (-2.00, 4.75)</w:t>
            </w:r>
          </w:p>
        </w:tc>
        <w:tc>
          <w:tcPr>
            <w:tcW w:w="821" w:type="dxa"/>
            <w:noWrap/>
            <w:vAlign w:val="bottom"/>
            <w:hideMark/>
          </w:tcPr>
          <w:p w14:paraId="0D773018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461 </w:t>
            </w:r>
          </w:p>
        </w:tc>
        <w:tc>
          <w:tcPr>
            <w:tcW w:w="280" w:type="dxa"/>
            <w:noWrap/>
            <w:vAlign w:val="bottom"/>
          </w:tcPr>
          <w:p w14:paraId="307CC7A9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1F6DF3C7" w14:textId="77777777" w:rsidTr="009674B0">
        <w:trPr>
          <w:trHeight w:val="276"/>
        </w:trPr>
        <w:tc>
          <w:tcPr>
            <w:tcW w:w="3544" w:type="dxa"/>
            <w:vAlign w:val="bottom"/>
            <w:hideMark/>
          </w:tcPr>
          <w:p w14:paraId="2975E79A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GAS-20</w:t>
            </w:r>
          </w:p>
        </w:tc>
        <w:tc>
          <w:tcPr>
            <w:tcW w:w="1990" w:type="dxa"/>
            <w:noWrap/>
            <w:vAlign w:val="bottom"/>
            <w:hideMark/>
          </w:tcPr>
          <w:p w14:paraId="6E4AE0C2" w14:textId="77E789DD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7.00 (-8.50, -3.00)</w:t>
            </w:r>
          </w:p>
        </w:tc>
        <w:tc>
          <w:tcPr>
            <w:tcW w:w="825" w:type="dxa"/>
            <w:noWrap/>
            <w:vAlign w:val="bottom"/>
            <w:hideMark/>
          </w:tcPr>
          <w:p w14:paraId="499D64BE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068 </w:t>
            </w:r>
          </w:p>
        </w:tc>
        <w:tc>
          <w:tcPr>
            <w:tcW w:w="280" w:type="dxa"/>
            <w:noWrap/>
            <w:vAlign w:val="bottom"/>
          </w:tcPr>
          <w:p w14:paraId="362EA703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4232C653" w14:textId="6E22A6EC" w:rsidR="009674B0" w:rsidRPr="00391112" w:rsidRDefault="009674B0" w:rsidP="00DB56F8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1.00 (-7.00, 0.00)</w:t>
            </w:r>
          </w:p>
        </w:tc>
        <w:tc>
          <w:tcPr>
            <w:tcW w:w="824" w:type="dxa"/>
            <w:noWrap/>
            <w:vAlign w:val="bottom"/>
            <w:hideMark/>
          </w:tcPr>
          <w:p w14:paraId="30EF2303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068 </w:t>
            </w:r>
          </w:p>
        </w:tc>
        <w:tc>
          <w:tcPr>
            <w:tcW w:w="280" w:type="dxa"/>
            <w:noWrap/>
            <w:vAlign w:val="bottom"/>
          </w:tcPr>
          <w:p w14:paraId="611F0128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61FCA7BF" w14:textId="07EC0D85" w:rsidR="009674B0" w:rsidRPr="00391112" w:rsidRDefault="009674B0" w:rsidP="00F820BC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50 (-5.50, 2.50)</w:t>
            </w:r>
          </w:p>
        </w:tc>
        <w:tc>
          <w:tcPr>
            <w:tcW w:w="821" w:type="dxa"/>
            <w:noWrap/>
            <w:vAlign w:val="bottom"/>
            <w:hideMark/>
          </w:tcPr>
          <w:p w14:paraId="34BC255A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500 </w:t>
            </w:r>
          </w:p>
        </w:tc>
        <w:tc>
          <w:tcPr>
            <w:tcW w:w="280" w:type="dxa"/>
            <w:noWrap/>
            <w:vAlign w:val="bottom"/>
          </w:tcPr>
          <w:p w14:paraId="30F1B4CE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5376B821" w14:textId="77777777" w:rsidTr="009674B0">
        <w:trPr>
          <w:trHeight w:val="276"/>
        </w:trPr>
        <w:tc>
          <w:tcPr>
            <w:tcW w:w="3544" w:type="dxa"/>
            <w:noWrap/>
            <w:vAlign w:val="bottom"/>
            <w:hideMark/>
          </w:tcPr>
          <w:p w14:paraId="582DD695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PASE</w:t>
            </w:r>
          </w:p>
        </w:tc>
        <w:tc>
          <w:tcPr>
            <w:tcW w:w="1990" w:type="dxa"/>
            <w:noWrap/>
            <w:vAlign w:val="bottom"/>
            <w:hideMark/>
          </w:tcPr>
          <w:p w14:paraId="09782E04" w14:textId="52F0EB02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7.04±16.08</w:t>
            </w:r>
          </w:p>
        </w:tc>
        <w:tc>
          <w:tcPr>
            <w:tcW w:w="825" w:type="dxa"/>
            <w:noWrap/>
            <w:vAlign w:val="bottom"/>
            <w:hideMark/>
          </w:tcPr>
          <w:p w14:paraId="6289F3F1" w14:textId="33D9AF29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333 </w:t>
            </w:r>
          </w:p>
        </w:tc>
        <w:tc>
          <w:tcPr>
            <w:tcW w:w="280" w:type="dxa"/>
            <w:noWrap/>
            <w:vAlign w:val="bottom"/>
          </w:tcPr>
          <w:p w14:paraId="61604FFF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11463335" w14:textId="580E0A0B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4.28±43.92</w:t>
            </w:r>
          </w:p>
        </w:tc>
        <w:tc>
          <w:tcPr>
            <w:tcW w:w="824" w:type="dxa"/>
            <w:noWrap/>
            <w:vAlign w:val="bottom"/>
            <w:hideMark/>
          </w:tcPr>
          <w:p w14:paraId="4D272E0D" w14:textId="1566FC99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805 </w:t>
            </w:r>
          </w:p>
        </w:tc>
        <w:tc>
          <w:tcPr>
            <w:tcW w:w="280" w:type="dxa"/>
            <w:noWrap/>
            <w:vAlign w:val="bottom"/>
          </w:tcPr>
          <w:p w14:paraId="731E9298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0A4153E2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3.02±37.57</w:t>
            </w:r>
          </w:p>
        </w:tc>
        <w:tc>
          <w:tcPr>
            <w:tcW w:w="821" w:type="dxa"/>
            <w:noWrap/>
            <w:vAlign w:val="bottom"/>
            <w:hideMark/>
          </w:tcPr>
          <w:p w14:paraId="073BBF1A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851 </w:t>
            </w:r>
          </w:p>
        </w:tc>
        <w:tc>
          <w:tcPr>
            <w:tcW w:w="280" w:type="dxa"/>
            <w:noWrap/>
            <w:vAlign w:val="bottom"/>
          </w:tcPr>
          <w:p w14:paraId="1A1EEC30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5CFC9306" w14:textId="77777777" w:rsidTr="009674B0">
        <w:trPr>
          <w:trHeight w:val="276"/>
        </w:trPr>
        <w:tc>
          <w:tcPr>
            <w:tcW w:w="3544" w:type="dxa"/>
            <w:noWrap/>
            <w:vAlign w:val="bottom"/>
            <w:hideMark/>
          </w:tcPr>
          <w:p w14:paraId="0C82BCA2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Public health service utilization</w:t>
            </w:r>
          </w:p>
        </w:tc>
        <w:tc>
          <w:tcPr>
            <w:tcW w:w="1990" w:type="dxa"/>
            <w:noWrap/>
            <w:vAlign w:val="bottom"/>
            <w:hideMark/>
          </w:tcPr>
          <w:p w14:paraId="601FC1DB" w14:textId="54E80924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1.00 (-2.50, 10.0)</w:t>
            </w:r>
          </w:p>
        </w:tc>
        <w:tc>
          <w:tcPr>
            <w:tcW w:w="825" w:type="dxa"/>
            <w:noWrap/>
            <w:vAlign w:val="bottom"/>
            <w:hideMark/>
          </w:tcPr>
          <w:p w14:paraId="3D5CD1EA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786 </w:t>
            </w:r>
          </w:p>
        </w:tc>
        <w:tc>
          <w:tcPr>
            <w:tcW w:w="280" w:type="dxa"/>
            <w:noWrap/>
            <w:vAlign w:val="bottom"/>
          </w:tcPr>
          <w:p w14:paraId="2CEDD24E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273FCBD6" w14:textId="55FD1F99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2.00 (0.00, 3.00)</w:t>
            </w:r>
          </w:p>
        </w:tc>
        <w:tc>
          <w:tcPr>
            <w:tcW w:w="824" w:type="dxa"/>
            <w:noWrap/>
            <w:vAlign w:val="bottom"/>
            <w:hideMark/>
          </w:tcPr>
          <w:p w14:paraId="557B948D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248 </w:t>
            </w:r>
          </w:p>
        </w:tc>
        <w:tc>
          <w:tcPr>
            <w:tcW w:w="280" w:type="dxa"/>
            <w:noWrap/>
            <w:vAlign w:val="bottom"/>
          </w:tcPr>
          <w:p w14:paraId="00FECDD4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24553A53" w14:textId="6BBAA0AB" w:rsidR="009674B0" w:rsidRPr="00391112" w:rsidRDefault="009674B0" w:rsidP="00D333A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50 (-3.25, 3.75)</w:t>
            </w:r>
          </w:p>
        </w:tc>
        <w:tc>
          <w:tcPr>
            <w:tcW w:w="821" w:type="dxa"/>
            <w:noWrap/>
            <w:vAlign w:val="bottom"/>
            <w:hideMark/>
          </w:tcPr>
          <w:p w14:paraId="74AB42AA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1.000 </w:t>
            </w:r>
          </w:p>
        </w:tc>
        <w:tc>
          <w:tcPr>
            <w:tcW w:w="280" w:type="dxa"/>
            <w:noWrap/>
            <w:vAlign w:val="bottom"/>
          </w:tcPr>
          <w:p w14:paraId="69295CA8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49503C26" w14:textId="77777777" w:rsidTr="009674B0">
        <w:trPr>
          <w:trHeight w:val="276"/>
        </w:trPr>
        <w:tc>
          <w:tcPr>
            <w:tcW w:w="3544" w:type="dxa"/>
            <w:noWrap/>
            <w:vAlign w:val="bottom"/>
            <w:hideMark/>
          </w:tcPr>
          <w:p w14:paraId="60A1407E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Private health service utilization</w:t>
            </w:r>
          </w:p>
        </w:tc>
        <w:tc>
          <w:tcPr>
            <w:tcW w:w="1990" w:type="dxa"/>
            <w:noWrap/>
            <w:vAlign w:val="bottom"/>
            <w:hideMark/>
          </w:tcPr>
          <w:p w14:paraId="66486BA3" w14:textId="02CFFC5E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2.0 (-13.5, 0.0)</w:t>
            </w:r>
          </w:p>
        </w:tc>
        <w:tc>
          <w:tcPr>
            <w:tcW w:w="825" w:type="dxa"/>
            <w:noWrap/>
            <w:vAlign w:val="bottom"/>
            <w:hideMark/>
          </w:tcPr>
          <w:p w14:paraId="0356363E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109 </w:t>
            </w:r>
          </w:p>
        </w:tc>
        <w:tc>
          <w:tcPr>
            <w:tcW w:w="280" w:type="dxa"/>
            <w:noWrap/>
            <w:vAlign w:val="bottom"/>
          </w:tcPr>
          <w:p w14:paraId="1D6B9CD3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336EB9D5" w14:textId="7EF03B2E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0 (-1.00, 3.00)</w:t>
            </w:r>
          </w:p>
        </w:tc>
        <w:tc>
          <w:tcPr>
            <w:tcW w:w="824" w:type="dxa"/>
            <w:noWrap/>
            <w:vAlign w:val="bottom"/>
            <w:hideMark/>
          </w:tcPr>
          <w:p w14:paraId="39DBEBC3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785 </w:t>
            </w:r>
          </w:p>
        </w:tc>
        <w:tc>
          <w:tcPr>
            <w:tcW w:w="280" w:type="dxa"/>
            <w:noWrap/>
            <w:vAlign w:val="bottom"/>
          </w:tcPr>
          <w:p w14:paraId="44F057FA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76D9EE72" w14:textId="4B101151" w:rsidR="009674B0" w:rsidRPr="00391112" w:rsidRDefault="009674B0" w:rsidP="00D333A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50 (-3.00, 1.25)</w:t>
            </w:r>
          </w:p>
        </w:tc>
        <w:tc>
          <w:tcPr>
            <w:tcW w:w="821" w:type="dxa"/>
            <w:noWrap/>
            <w:vAlign w:val="bottom"/>
            <w:hideMark/>
          </w:tcPr>
          <w:p w14:paraId="219D9044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496 </w:t>
            </w:r>
          </w:p>
        </w:tc>
        <w:tc>
          <w:tcPr>
            <w:tcW w:w="280" w:type="dxa"/>
            <w:noWrap/>
            <w:vAlign w:val="bottom"/>
          </w:tcPr>
          <w:p w14:paraId="34B43621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18BF36F3" w14:textId="77777777" w:rsidTr="009674B0">
        <w:trPr>
          <w:trHeight w:val="276"/>
        </w:trPr>
        <w:tc>
          <w:tcPr>
            <w:tcW w:w="3544" w:type="dxa"/>
            <w:noWrap/>
            <w:vAlign w:val="bottom"/>
            <w:hideMark/>
          </w:tcPr>
          <w:p w14:paraId="262055C6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Cost of health service utilization</w:t>
            </w:r>
          </w:p>
        </w:tc>
        <w:tc>
          <w:tcPr>
            <w:tcW w:w="1990" w:type="dxa"/>
            <w:noWrap/>
            <w:vAlign w:val="bottom"/>
            <w:hideMark/>
          </w:tcPr>
          <w:p w14:paraId="67E84E06" w14:textId="284F752A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4000 (-6800, -200)</w:t>
            </w:r>
          </w:p>
        </w:tc>
        <w:tc>
          <w:tcPr>
            <w:tcW w:w="825" w:type="dxa"/>
            <w:noWrap/>
            <w:vAlign w:val="bottom"/>
            <w:hideMark/>
          </w:tcPr>
          <w:p w14:paraId="56062634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43*</w:t>
            </w:r>
          </w:p>
        </w:tc>
        <w:tc>
          <w:tcPr>
            <w:tcW w:w="280" w:type="dxa"/>
            <w:noWrap/>
            <w:vAlign w:val="bottom"/>
          </w:tcPr>
          <w:p w14:paraId="44F4738E" w14:textId="2922D7DC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20FE037C" w14:textId="426713F1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 (-200, 1500)</w:t>
            </w:r>
          </w:p>
        </w:tc>
        <w:tc>
          <w:tcPr>
            <w:tcW w:w="824" w:type="dxa"/>
            <w:noWrap/>
            <w:vAlign w:val="bottom"/>
            <w:hideMark/>
          </w:tcPr>
          <w:p w14:paraId="4BD87780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854 </w:t>
            </w:r>
          </w:p>
        </w:tc>
        <w:tc>
          <w:tcPr>
            <w:tcW w:w="280" w:type="dxa"/>
            <w:noWrap/>
            <w:vAlign w:val="bottom"/>
          </w:tcPr>
          <w:p w14:paraId="4A6D3FF8" w14:textId="17E53D0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27366B2D" w14:textId="57E96E8D" w:rsidR="009674B0" w:rsidRPr="00391112" w:rsidRDefault="009674B0" w:rsidP="00D333A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 (-500, 3650)</w:t>
            </w:r>
          </w:p>
        </w:tc>
        <w:tc>
          <w:tcPr>
            <w:tcW w:w="821" w:type="dxa"/>
            <w:noWrap/>
            <w:vAlign w:val="bottom"/>
            <w:hideMark/>
          </w:tcPr>
          <w:p w14:paraId="6DBA6E31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285 </w:t>
            </w:r>
          </w:p>
        </w:tc>
        <w:tc>
          <w:tcPr>
            <w:tcW w:w="280" w:type="dxa"/>
            <w:noWrap/>
            <w:vAlign w:val="bottom"/>
          </w:tcPr>
          <w:p w14:paraId="24224DA1" w14:textId="3254AD71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76EE5B5C" w14:textId="77777777" w:rsidTr="009674B0">
        <w:trPr>
          <w:trHeight w:val="276"/>
        </w:trPr>
        <w:tc>
          <w:tcPr>
            <w:tcW w:w="3544" w:type="dxa"/>
            <w:vAlign w:val="bottom"/>
            <w:hideMark/>
          </w:tcPr>
          <w:p w14:paraId="7AABCC62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Servings of food eat per day</w:t>
            </w:r>
          </w:p>
        </w:tc>
        <w:tc>
          <w:tcPr>
            <w:tcW w:w="1990" w:type="dxa"/>
            <w:noWrap/>
            <w:vAlign w:val="bottom"/>
            <w:hideMark/>
          </w:tcPr>
          <w:p w14:paraId="0E773B63" w14:textId="77777777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825" w:type="dxa"/>
            <w:noWrap/>
            <w:vAlign w:val="bottom"/>
            <w:hideMark/>
          </w:tcPr>
          <w:p w14:paraId="0F2E0256" w14:textId="77777777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280" w:type="dxa"/>
            <w:noWrap/>
            <w:vAlign w:val="bottom"/>
          </w:tcPr>
          <w:p w14:paraId="731C47A6" w14:textId="77777777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4D638688" w14:textId="77777777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824" w:type="dxa"/>
            <w:noWrap/>
            <w:vAlign w:val="bottom"/>
            <w:hideMark/>
          </w:tcPr>
          <w:p w14:paraId="7E2CDB28" w14:textId="77777777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280" w:type="dxa"/>
            <w:noWrap/>
            <w:vAlign w:val="bottom"/>
          </w:tcPr>
          <w:p w14:paraId="19E07FE0" w14:textId="77777777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62A5BE8A" w14:textId="77777777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821" w:type="dxa"/>
            <w:noWrap/>
            <w:vAlign w:val="bottom"/>
            <w:hideMark/>
          </w:tcPr>
          <w:p w14:paraId="0B8BA654" w14:textId="77777777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280" w:type="dxa"/>
            <w:noWrap/>
            <w:vAlign w:val="bottom"/>
          </w:tcPr>
          <w:p w14:paraId="0778911A" w14:textId="77777777" w:rsidR="009674B0" w:rsidRPr="00391112" w:rsidRDefault="009674B0" w:rsidP="0096509F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391112" w:rsidRPr="00391112" w14:paraId="165FCB1B" w14:textId="77777777" w:rsidTr="009674B0">
        <w:trPr>
          <w:trHeight w:val="276"/>
        </w:trPr>
        <w:tc>
          <w:tcPr>
            <w:tcW w:w="3544" w:type="dxa"/>
            <w:vAlign w:val="bottom"/>
            <w:hideMark/>
          </w:tcPr>
          <w:p w14:paraId="3133D0E8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   Bread/pasta/rice</w:t>
            </w:r>
          </w:p>
        </w:tc>
        <w:tc>
          <w:tcPr>
            <w:tcW w:w="1990" w:type="dxa"/>
            <w:noWrap/>
            <w:vAlign w:val="bottom"/>
            <w:hideMark/>
          </w:tcPr>
          <w:p w14:paraId="059931D8" w14:textId="6F4BA1EB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1.15±2.58</w:t>
            </w:r>
          </w:p>
        </w:tc>
        <w:tc>
          <w:tcPr>
            <w:tcW w:w="825" w:type="dxa"/>
            <w:noWrap/>
            <w:vAlign w:val="bottom"/>
            <w:hideMark/>
          </w:tcPr>
          <w:p w14:paraId="6119E251" w14:textId="06155494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324</w:t>
            </w:r>
          </w:p>
        </w:tc>
        <w:tc>
          <w:tcPr>
            <w:tcW w:w="280" w:type="dxa"/>
            <w:noWrap/>
            <w:vAlign w:val="bottom"/>
          </w:tcPr>
          <w:p w14:paraId="390C15C4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00AC8BE1" w14:textId="7902CADD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46±2.53</w:t>
            </w:r>
          </w:p>
        </w:tc>
        <w:tc>
          <w:tcPr>
            <w:tcW w:w="824" w:type="dxa"/>
            <w:noWrap/>
            <w:vAlign w:val="bottom"/>
            <w:hideMark/>
          </w:tcPr>
          <w:p w14:paraId="767ED5D5" w14:textId="677320D8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645</w:t>
            </w:r>
          </w:p>
        </w:tc>
        <w:tc>
          <w:tcPr>
            <w:tcW w:w="280" w:type="dxa"/>
            <w:noWrap/>
            <w:vAlign w:val="bottom"/>
          </w:tcPr>
          <w:p w14:paraId="7ADE34D4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44076544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1.22±2.65</w:t>
            </w:r>
          </w:p>
        </w:tc>
        <w:tc>
          <w:tcPr>
            <w:tcW w:w="821" w:type="dxa"/>
            <w:noWrap/>
            <w:vAlign w:val="bottom"/>
            <w:hideMark/>
          </w:tcPr>
          <w:p w14:paraId="6AC4C0A3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313</w:t>
            </w:r>
          </w:p>
        </w:tc>
        <w:tc>
          <w:tcPr>
            <w:tcW w:w="280" w:type="dxa"/>
            <w:noWrap/>
            <w:vAlign w:val="bottom"/>
          </w:tcPr>
          <w:p w14:paraId="191F0C60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22E37385" w14:textId="77777777" w:rsidTr="009674B0">
        <w:trPr>
          <w:trHeight w:val="276"/>
        </w:trPr>
        <w:tc>
          <w:tcPr>
            <w:tcW w:w="3544" w:type="dxa"/>
            <w:vAlign w:val="bottom"/>
            <w:hideMark/>
          </w:tcPr>
          <w:p w14:paraId="73FF8D44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   Vegetables</w:t>
            </w:r>
          </w:p>
        </w:tc>
        <w:tc>
          <w:tcPr>
            <w:tcW w:w="1990" w:type="dxa"/>
            <w:noWrap/>
            <w:vAlign w:val="bottom"/>
            <w:hideMark/>
          </w:tcPr>
          <w:p w14:paraId="4AA32352" w14:textId="237F54CF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88±2.24</w:t>
            </w:r>
          </w:p>
        </w:tc>
        <w:tc>
          <w:tcPr>
            <w:tcW w:w="825" w:type="dxa"/>
            <w:noWrap/>
            <w:vAlign w:val="bottom"/>
            <w:hideMark/>
          </w:tcPr>
          <w:p w14:paraId="6F8EDCE0" w14:textId="3390761B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379</w:t>
            </w:r>
          </w:p>
        </w:tc>
        <w:tc>
          <w:tcPr>
            <w:tcW w:w="280" w:type="dxa"/>
            <w:noWrap/>
            <w:vAlign w:val="bottom"/>
          </w:tcPr>
          <w:p w14:paraId="56BC6047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3164D036" w14:textId="7F357C23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60±1.31</w:t>
            </w:r>
          </w:p>
        </w:tc>
        <w:tc>
          <w:tcPr>
            <w:tcW w:w="824" w:type="dxa"/>
            <w:noWrap/>
            <w:vAlign w:val="bottom"/>
            <w:hideMark/>
          </w:tcPr>
          <w:p w14:paraId="03946F41" w14:textId="283732D1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272</w:t>
            </w:r>
          </w:p>
        </w:tc>
        <w:tc>
          <w:tcPr>
            <w:tcW w:w="280" w:type="dxa"/>
            <w:noWrap/>
            <w:vAlign w:val="bottom"/>
          </w:tcPr>
          <w:p w14:paraId="707CB699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6321635E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65±4.25</w:t>
            </w:r>
          </w:p>
        </w:tc>
        <w:tc>
          <w:tcPr>
            <w:tcW w:w="821" w:type="dxa"/>
            <w:noWrap/>
            <w:vAlign w:val="bottom"/>
            <w:hideMark/>
          </w:tcPr>
          <w:p w14:paraId="12EDEBC9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722</w:t>
            </w:r>
          </w:p>
        </w:tc>
        <w:tc>
          <w:tcPr>
            <w:tcW w:w="280" w:type="dxa"/>
            <w:noWrap/>
            <w:vAlign w:val="bottom"/>
          </w:tcPr>
          <w:p w14:paraId="4C7B414E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06DCC98B" w14:textId="77777777" w:rsidTr="009674B0">
        <w:trPr>
          <w:trHeight w:val="276"/>
        </w:trPr>
        <w:tc>
          <w:tcPr>
            <w:tcW w:w="3544" w:type="dxa"/>
            <w:vAlign w:val="bottom"/>
            <w:hideMark/>
          </w:tcPr>
          <w:p w14:paraId="0AD385DE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   Fruits</w:t>
            </w:r>
          </w:p>
        </w:tc>
        <w:tc>
          <w:tcPr>
            <w:tcW w:w="1990" w:type="dxa"/>
            <w:noWrap/>
            <w:vAlign w:val="bottom"/>
            <w:hideMark/>
          </w:tcPr>
          <w:p w14:paraId="19276E51" w14:textId="0109ABEC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23±0.53</w:t>
            </w:r>
          </w:p>
        </w:tc>
        <w:tc>
          <w:tcPr>
            <w:tcW w:w="825" w:type="dxa"/>
            <w:noWrap/>
            <w:vAlign w:val="bottom"/>
            <w:hideMark/>
          </w:tcPr>
          <w:p w14:paraId="18BFD479" w14:textId="2ACF061B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322</w:t>
            </w:r>
          </w:p>
        </w:tc>
        <w:tc>
          <w:tcPr>
            <w:tcW w:w="280" w:type="dxa"/>
            <w:noWrap/>
            <w:vAlign w:val="bottom"/>
          </w:tcPr>
          <w:p w14:paraId="1246DE88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5630808E" w14:textId="29E537E8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72±1.64</w:t>
            </w:r>
          </w:p>
        </w:tc>
        <w:tc>
          <w:tcPr>
            <w:tcW w:w="824" w:type="dxa"/>
            <w:noWrap/>
            <w:vAlign w:val="bottom"/>
            <w:hideMark/>
          </w:tcPr>
          <w:p w14:paraId="1DC0B06A" w14:textId="2359764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291</w:t>
            </w:r>
          </w:p>
        </w:tc>
        <w:tc>
          <w:tcPr>
            <w:tcW w:w="280" w:type="dxa"/>
            <w:noWrap/>
            <w:vAlign w:val="bottom"/>
          </w:tcPr>
          <w:p w14:paraId="043C8A69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3553357C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6±1.92</w:t>
            </w:r>
          </w:p>
        </w:tc>
        <w:tc>
          <w:tcPr>
            <w:tcW w:w="821" w:type="dxa"/>
            <w:noWrap/>
            <w:vAlign w:val="bottom"/>
            <w:hideMark/>
          </w:tcPr>
          <w:p w14:paraId="5437B834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947</w:t>
            </w:r>
          </w:p>
        </w:tc>
        <w:tc>
          <w:tcPr>
            <w:tcW w:w="280" w:type="dxa"/>
            <w:noWrap/>
            <w:vAlign w:val="bottom"/>
          </w:tcPr>
          <w:p w14:paraId="78A27AC7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26F46E97" w14:textId="77777777" w:rsidTr="009674B0">
        <w:trPr>
          <w:trHeight w:val="276"/>
        </w:trPr>
        <w:tc>
          <w:tcPr>
            <w:tcW w:w="3544" w:type="dxa"/>
            <w:vAlign w:val="bottom"/>
            <w:hideMark/>
          </w:tcPr>
          <w:p w14:paraId="5F2C9DFB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   Milk</w:t>
            </w:r>
          </w:p>
        </w:tc>
        <w:tc>
          <w:tcPr>
            <w:tcW w:w="1990" w:type="dxa"/>
            <w:noWrap/>
            <w:vAlign w:val="bottom"/>
            <w:hideMark/>
          </w:tcPr>
          <w:p w14:paraId="4A14A27E" w14:textId="683AAC64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19±0.62</w:t>
            </w:r>
          </w:p>
        </w:tc>
        <w:tc>
          <w:tcPr>
            <w:tcW w:w="825" w:type="dxa"/>
            <w:noWrap/>
            <w:vAlign w:val="bottom"/>
            <w:hideMark/>
          </w:tcPr>
          <w:p w14:paraId="14AA8DBF" w14:textId="18B5E9D2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485</w:t>
            </w:r>
          </w:p>
        </w:tc>
        <w:tc>
          <w:tcPr>
            <w:tcW w:w="280" w:type="dxa"/>
            <w:noWrap/>
            <w:vAlign w:val="bottom"/>
          </w:tcPr>
          <w:p w14:paraId="6E0CA749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23F24935" w14:textId="7F0BF7F1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0.21±0.60 </w:t>
            </w:r>
          </w:p>
        </w:tc>
        <w:tc>
          <w:tcPr>
            <w:tcW w:w="824" w:type="dxa"/>
            <w:noWrap/>
            <w:vAlign w:val="bottom"/>
            <w:hideMark/>
          </w:tcPr>
          <w:p w14:paraId="20EF320D" w14:textId="57AEFA4D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380</w:t>
            </w:r>
          </w:p>
        </w:tc>
        <w:tc>
          <w:tcPr>
            <w:tcW w:w="280" w:type="dxa"/>
            <w:noWrap/>
            <w:vAlign w:val="bottom"/>
          </w:tcPr>
          <w:p w14:paraId="135FCE41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39FCFF53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22±0.49</w:t>
            </w:r>
          </w:p>
        </w:tc>
        <w:tc>
          <w:tcPr>
            <w:tcW w:w="821" w:type="dxa"/>
            <w:noWrap/>
            <w:vAlign w:val="bottom"/>
            <w:hideMark/>
          </w:tcPr>
          <w:p w14:paraId="39DBEDBE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291</w:t>
            </w:r>
          </w:p>
        </w:tc>
        <w:tc>
          <w:tcPr>
            <w:tcW w:w="280" w:type="dxa"/>
            <w:noWrap/>
            <w:vAlign w:val="bottom"/>
          </w:tcPr>
          <w:p w14:paraId="453C5CA7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7B481D82" w14:textId="77777777" w:rsidTr="009674B0">
        <w:trPr>
          <w:trHeight w:val="276"/>
        </w:trPr>
        <w:tc>
          <w:tcPr>
            <w:tcW w:w="3544" w:type="dxa"/>
            <w:vAlign w:val="bottom"/>
            <w:hideMark/>
          </w:tcPr>
          <w:p w14:paraId="0A4365C2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   Eggs</w:t>
            </w:r>
          </w:p>
        </w:tc>
        <w:tc>
          <w:tcPr>
            <w:tcW w:w="1990" w:type="dxa"/>
            <w:noWrap/>
            <w:vAlign w:val="bottom"/>
            <w:hideMark/>
          </w:tcPr>
          <w:p w14:paraId="12B9C17A" w14:textId="1BF96F4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39±0.87</w:t>
            </w:r>
          </w:p>
        </w:tc>
        <w:tc>
          <w:tcPr>
            <w:tcW w:w="825" w:type="dxa"/>
            <w:noWrap/>
            <w:vAlign w:val="bottom"/>
            <w:hideMark/>
          </w:tcPr>
          <w:p w14:paraId="7B401A24" w14:textId="4BF82EA0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324</w:t>
            </w:r>
          </w:p>
        </w:tc>
        <w:tc>
          <w:tcPr>
            <w:tcW w:w="280" w:type="dxa"/>
            <w:noWrap/>
            <w:vAlign w:val="bottom"/>
          </w:tcPr>
          <w:p w14:paraId="6537D974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2071C5E4" w14:textId="250BA7CD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8±0.35</w:t>
            </w:r>
          </w:p>
        </w:tc>
        <w:tc>
          <w:tcPr>
            <w:tcW w:w="824" w:type="dxa"/>
            <w:noWrap/>
            <w:vAlign w:val="bottom"/>
            <w:hideMark/>
          </w:tcPr>
          <w:p w14:paraId="47C16E2E" w14:textId="010D2E05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556</w:t>
            </w:r>
          </w:p>
        </w:tc>
        <w:tc>
          <w:tcPr>
            <w:tcW w:w="280" w:type="dxa"/>
            <w:noWrap/>
            <w:vAlign w:val="bottom"/>
          </w:tcPr>
          <w:p w14:paraId="62ACB6F2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065BF0D9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48±0.64</w:t>
            </w:r>
          </w:p>
        </w:tc>
        <w:tc>
          <w:tcPr>
            <w:tcW w:w="821" w:type="dxa"/>
            <w:noWrap/>
            <w:vAlign w:val="bottom"/>
            <w:hideMark/>
          </w:tcPr>
          <w:p w14:paraId="10335C9F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127</w:t>
            </w:r>
          </w:p>
        </w:tc>
        <w:tc>
          <w:tcPr>
            <w:tcW w:w="280" w:type="dxa"/>
            <w:noWrap/>
            <w:vAlign w:val="bottom"/>
          </w:tcPr>
          <w:p w14:paraId="1D75048C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55BE6ACF" w14:textId="77777777" w:rsidTr="009674B0">
        <w:trPr>
          <w:trHeight w:val="276"/>
        </w:trPr>
        <w:tc>
          <w:tcPr>
            <w:tcW w:w="3544" w:type="dxa"/>
            <w:vAlign w:val="bottom"/>
            <w:hideMark/>
          </w:tcPr>
          <w:p w14:paraId="18A102A2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   Meat</w:t>
            </w:r>
          </w:p>
        </w:tc>
        <w:tc>
          <w:tcPr>
            <w:tcW w:w="1990" w:type="dxa"/>
            <w:noWrap/>
            <w:vAlign w:val="bottom"/>
            <w:hideMark/>
          </w:tcPr>
          <w:p w14:paraId="0A9126ED" w14:textId="263088FF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07±1.42</w:t>
            </w:r>
          </w:p>
        </w:tc>
        <w:tc>
          <w:tcPr>
            <w:tcW w:w="825" w:type="dxa"/>
            <w:noWrap/>
            <w:vAlign w:val="bottom"/>
            <w:hideMark/>
          </w:tcPr>
          <w:p w14:paraId="7D8F0D96" w14:textId="245D1D4B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906</w:t>
            </w:r>
          </w:p>
        </w:tc>
        <w:tc>
          <w:tcPr>
            <w:tcW w:w="280" w:type="dxa"/>
            <w:noWrap/>
            <w:vAlign w:val="bottom"/>
          </w:tcPr>
          <w:p w14:paraId="74093C3C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24B94EF5" w14:textId="56DA6A58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20±0.94</w:t>
            </w:r>
          </w:p>
        </w:tc>
        <w:tc>
          <w:tcPr>
            <w:tcW w:w="824" w:type="dxa"/>
            <w:noWrap/>
            <w:vAlign w:val="bottom"/>
            <w:hideMark/>
          </w:tcPr>
          <w:p w14:paraId="7416C32D" w14:textId="7B163C03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597</w:t>
            </w:r>
          </w:p>
        </w:tc>
        <w:tc>
          <w:tcPr>
            <w:tcW w:w="280" w:type="dxa"/>
            <w:noWrap/>
            <w:vAlign w:val="bottom"/>
          </w:tcPr>
          <w:p w14:paraId="284A7BB4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2E640D2F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50±3.13</w:t>
            </w:r>
          </w:p>
        </w:tc>
        <w:tc>
          <w:tcPr>
            <w:tcW w:w="821" w:type="dxa"/>
            <w:noWrap/>
            <w:vAlign w:val="bottom"/>
            <w:hideMark/>
          </w:tcPr>
          <w:p w14:paraId="4F5A83EA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710</w:t>
            </w:r>
          </w:p>
        </w:tc>
        <w:tc>
          <w:tcPr>
            <w:tcW w:w="280" w:type="dxa"/>
            <w:noWrap/>
            <w:vAlign w:val="bottom"/>
          </w:tcPr>
          <w:p w14:paraId="5E83788E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475D1ACD" w14:textId="77777777" w:rsidTr="009674B0">
        <w:trPr>
          <w:trHeight w:val="276"/>
        </w:trPr>
        <w:tc>
          <w:tcPr>
            <w:tcW w:w="3544" w:type="dxa"/>
            <w:vAlign w:val="bottom"/>
            <w:hideMark/>
          </w:tcPr>
          <w:p w14:paraId="051473C6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   Fish and seafood</w:t>
            </w:r>
          </w:p>
        </w:tc>
        <w:tc>
          <w:tcPr>
            <w:tcW w:w="1990" w:type="dxa"/>
            <w:noWrap/>
            <w:vAlign w:val="bottom"/>
            <w:hideMark/>
          </w:tcPr>
          <w:p w14:paraId="07274391" w14:textId="1300F6F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93±1.80</w:t>
            </w:r>
          </w:p>
        </w:tc>
        <w:tc>
          <w:tcPr>
            <w:tcW w:w="825" w:type="dxa"/>
            <w:noWrap/>
            <w:vAlign w:val="bottom"/>
            <w:hideMark/>
          </w:tcPr>
          <w:p w14:paraId="0857BFFC" w14:textId="14DCF5D1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260</w:t>
            </w:r>
          </w:p>
        </w:tc>
        <w:tc>
          <w:tcPr>
            <w:tcW w:w="280" w:type="dxa"/>
            <w:noWrap/>
            <w:vAlign w:val="bottom"/>
          </w:tcPr>
          <w:p w14:paraId="296CE3C4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5754E813" w14:textId="2CADD76D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54±1.36</w:t>
            </w:r>
          </w:p>
        </w:tc>
        <w:tc>
          <w:tcPr>
            <w:tcW w:w="824" w:type="dxa"/>
            <w:noWrap/>
            <w:vAlign w:val="bottom"/>
            <w:hideMark/>
          </w:tcPr>
          <w:p w14:paraId="6F581590" w14:textId="21F3B62D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336</w:t>
            </w:r>
          </w:p>
        </w:tc>
        <w:tc>
          <w:tcPr>
            <w:tcW w:w="280" w:type="dxa"/>
            <w:noWrap/>
            <w:vAlign w:val="bottom"/>
          </w:tcPr>
          <w:p w14:paraId="214039DD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1F99FCD5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1.10±1.02</w:t>
            </w:r>
          </w:p>
        </w:tc>
        <w:tc>
          <w:tcPr>
            <w:tcW w:w="821" w:type="dxa"/>
            <w:noWrap/>
            <w:vAlign w:val="bottom"/>
            <w:hideMark/>
          </w:tcPr>
          <w:p w14:paraId="71853711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47*</w:t>
            </w:r>
          </w:p>
        </w:tc>
        <w:tc>
          <w:tcPr>
            <w:tcW w:w="280" w:type="dxa"/>
            <w:noWrap/>
            <w:vAlign w:val="bottom"/>
          </w:tcPr>
          <w:p w14:paraId="1E9E7027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607A9D43" w14:textId="77777777" w:rsidTr="009674B0">
        <w:trPr>
          <w:trHeight w:val="276"/>
        </w:trPr>
        <w:tc>
          <w:tcPr>
            <w:tcW w:w="3544" w:type="dxa"/>
            <w:vAlign w:val="bottom"/>
            <w:hideMark/>
          </w:tcPr>
          <w:p w14:paraId="59D9F387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   Soya</w:t>
            </w:r>
          </w:p>
        </w:tc>
        <w:tc>
          <w:tcPr>
            <w:tcW w:w="1990" w:type="dxa"/>
            <w:noWrap/>
            <w:vAlign w:val="bottom"/>
            <w:hideMark/>
          </w:tcPr>
          <w:p w14:paraId="55F7A3BE" w14:textId="57177F8D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05±0.67</w:t>
            </w:r>
          </w:p>
        </w:tc>
        <w:tc>
          <w:tcPr>
            <w:tcW w:w="825" w:type="dxa"/>
            <w:noWrap/>
            <w:vAlign w:val="bottom"/>
            <w:hideMark/>
          </w:tcPr>
          <w:p w14:paraId="1851915C" w14:textId="2FACADD0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856</w:t>
            </w:r>
          </w:p>
        </w:tc>
        <w:tc>
          <w:tcPr>
            <w:tcW w:w="280" w:type="dxa"/>
            <w:noWrap/>
            <w:vAlign w:val="bottom"/>
          </w:tcPr>
          <w:p w14:paraId="0C422807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4251E806" w14:textId="7C00B7FB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1.46±3.18</w:t>
            </w:r>
          </w:p>
        </w:tc>
        <w:tc>
          <w:tcPr>
            <w:tcW w:w="824" w:type="dxa"/>
            <w:noWrap/>
            <w:vAlign w:val="bottom"/>
            <w:hideMark/>
          </w:tcPr>
          <w:p w14:paraId="5B3F053F" w14:textId="2EB616FE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271</w:t>
            </w:r>
          </w:p>
        </w:tc>
        <w:tc>
          <w:tcPr>
            <w:tcW w:w="280" w:type="dxa"/>
            <w:noWrap/>
            <w:vAlign w:val="bottom"/>
          </w:tcPr>
          <w:p w14:paraId="1BB91E47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00E4BD22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-0.49±1.42</w:t>
            </w:r>
          </w:p>
        </w:tc>
        <w:tc>
          <w:tcPr>
            <w:tcW w:w="821" w:type="dxa"/>
            <w:noWrap/>
            <w:vAlign w:val="bottom"/>
            <w:hideMark/>
          </w:tcPr>
          <w:p w14:paraId="62386218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437</w:t>
            </w:r>
          </w:p>
        </w:tc>
        <w:tc>
          <w:tcPr>
            <w:tcW w:w="280" w:type="dxa"/>
            <w:noWrap/>
            <w:vAlign w:val="bottom"/>
          </w:tcPr>
          <w:p w14:paraId="28181B06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668D59B9" w14:textId="77777777" w:rsidTr="009674B0">
        <w:trPr>
          <w:trHeight w:val="276"/>
        </w:trPr>
        <w:tc>
          <w:tcPr>
            <w:tcW w:w="3544" w:type="dxa"/>
            <w:vAlign w:val="bottom"/>
            <w:hideMark/>
          </w:tcPr>
          <w:p w14:paraId="5AEFF2CC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   Oil</w:t>
            </w:r>
          </w:p>
        </w:tc>
        <w:tc>
          <w:tcPr>
            <w:tcW w:w="1990" w:type="dxa"/>
            <w:noWrap/>
            <w:vAlign w:val="bottom"/>
            <w:hideMark/>
          </w:tcPr>
          <w:p w14:paraId="2A6E4CB5" w14:textId="5A7388A1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1.40±2.53</w:t>
            </w:r>
          </w:p>
        </w:tc>
        <w:tc>
          <w:tcPr>
            <w:tcW w:w="825" w:type="dxa"/>
            <w:noWrap/>
            <w:vAlign w:val="bottom"/>
            <w:hideMark/>
          </w:tcPr>
          <w:p w14:paraId="64818BED" w14:textId="18F612B6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232</w:t>
            </w:r>
          </w:p>
        </w:tc>
        <w:tc>
          <w:tcPr>
            <w:tcW w:w="280" w:type="dxa"/>
            <w:noWrap/>
            <w:vAlign w:val="bottom"/>
          </w:tcPr>
          <w:p w14:paraId="58E1EA93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39431144" w14:textId="76333400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14±1.73</w:t>
            </w:r>
          </w:p>
        </w:tc>
        <w:tc>
          <w:tcPr>
            <w:tcW w:w="824" w:type="dxa"/>
            <w:noWrap/>
            <w:vAlign w:val="bottom"/>
            <w:hideMark/>
          </w:tcPr>
          <w:p w14:paraId="5CFA3BA9" w14:textId="19AE47C4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834</w:t>
            </w:r>
          </w:p>
        </w:tc>
        <w:tc>
          <w:tcPr>
            <w:tcW w:w="280" w:type="dxa"/>
            <w:noWrap/>
            <w:vAlign w:val="bottom"/>
          </w:tcPr>
          <w:p w14:paraId="06CFBA0F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6062D979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1.65±2.20</w:t>
            </w:r>
          </w:p>
        </w:tc>
        <w:tc>
          <w:tcPr>
            <w:tcW w:w="821" w:type="dxa"/>
            <w:noWrap/>
            <w:vAlign w:val="bottom"/>
            <w:hideMark/>
          </w:tcPr>
          <w:p w14:paraId="4B3DD48B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125</w:t>
            </w:r>
          </w:p>
        </w:tc>
        <w:tc>
          <w:tcPr>
            <w:tcW w:w="280" w:type="dxa"/>
            <w:noWrap/>
            <w:vAlign w:val="bottom"/>
          </w:tcPr>
          <w:p w14:paraId="1E0FAD51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  <w:tr w:rsidR="00391112" w:rsidRPr="00391112" w14:paraId="692AEB60" w14:textId="77777777" w:rsidTr="009674B0">
        <w:trPr>
          <w:trHeight w:val="276"/>
        </w:trPr>
        <w:tc>
          <w:tcPr>
            <w:tcW w:w="3544" w:type="dxa"/>
            <w:vAlign w:val="bottom"/>
            <w:hideMark/>
          </w:tcPr>
          <w:p w14:paraId="57B7E9B1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    Sugar</w:t>
            </w:r>
          </w:p>
        </w:tc>
        <w:tc>
          <w:tcPr>
            <w:tcW w:w="1990" w:type="dxa"/>
            <w:noWrap/>
            <w:vAlign w:val="bottom"/>
            <w:hideMark/>
          </w:tcPr>
          <w:p w14:paraId="5481084B" w14:textId="5A1AD36C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13±1.38</w:t>
            </w:r>
          </w:p>
        </w:tc>
        <w:tc>
          <w:tcPr>
            <w:tcW w:w="825" w:type="dxa"/>
            <w:noWrap/>
            <w:vAlign w:val="bottom"/>
            <w:hideMark/>
          </w:tcPr>
          <w:p w14:paraId="7528169C" w14:textId="58FBB11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840</w:t>
            </w:r>
          </w:p>
        </w:tc>
        <w:tc>
          <w:tcPr>
            <w:tcW w:w="280" w:type="dxa"/>
            <w:noWrap/>
            <w:vAlign w:val="bottom"/>
          </w:tcPr>
          <w:p w14:paraId="1DF8580F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50" w:type="dxa"/>
            <w:noWrap/>
            <w:vAlign w:val="bottom"/>
            <w:hideMark/>
          </w:tcPr>
          <w:p w14:paraId="7CA59385" w14:textId="09AFDFE8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81±0.98</w:t>
            </w:r>
          </w:p>
        </w:tc>
        <w:tc>
          <w:tcPr>
            <w:tcW w:w="824" w:type="dxa"/>
            <w:noWrap/>
            <w:vAlign w:val="bottom"/>
            <w:hideMark/>
          </w:tcPr>
          <w:p w14:paraId="771954FE" w14:textId="5B221699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71</w:t>
            </w:r>
          </w:p>
        </w:tc>
        <w:tc>
          <w:tcPr>
            <w:tcW w:w="280" w:type="dxa"/>
            <w:noWrap/>
            <w:vAlign w:val="bottom"/>
          </w:tcPr>
          <w:p w14:paraId="21DE81E5" w14:textId="77777777" w:rsidR="009674B0" w:rsidRPr="00391112" w:rsidRDefault="009674B0" w:rsidP="0096509F">
            <w:pPr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1844" w:type="dxa"/>
            <w:noWrap/>
            <w:vAlign w:val="bottom"/>
            <w:hideMark/>
          </w:tcPr>
          <w:p w14:paraId="386C29BD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2.69±1.80</w:t>
            </w:r>
          </w:p>
        </w:tc>
        <w:tc>
          <w:tcPr>
            <w:tcW w:w="821" w:type="dxa"/>
            <w:noWrap/>
            <w:vAlign w:val="bottom"/>
            <w:hideMark/>
          </w:tcPr>
          <w:p w14:paraId="288A08BC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391112">
              <w:rPr>
                <w:rFonts w:ascii="Times New Roman" w:eastAsia="等线" w:hAnsi="Times New Roman" w:cs="Times New Roman"/>
                <w:kern w:val="0"/>
                <w:sz w:val="22"/>
              </w:rPr>
              <w:t>0.015*</w:t>
            </w:r>
          </w:p>
        </w:tc>
        <w:tc>
          <w:tcPr>
            <w:tcW w:w="280" w:type="dxa"/>
            <w:noWrap/>
            <w:vAlign w:val="bottom"/>
          </w:tcPr>
          <w:p w14:paraId="527DDC4D" w14:textId="77777777" w:rsidR="009674B0" w:rsidRPr="00391112" w:rsidRDefault="009674B0" w:rsidP="0096509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</w:tr>
    </w:tbl>
    <w:p w14:paraId="2E94AA07" w14:textId="5CBE7AF8" w:rsidR="00550D72" w:rsidRDefault="00550D72" w:rsidP="00550D72">
      <w:pPr>
        <w:rPr>
          <w:rFonts w:ascii="Times New Roman" w:hAnsi="Times New Roman" w:cs="Times New Roman"/>
        </w:rPr>
      </w:pPr>
      <w:r w:rsidRPr="00391112">
        <w:rPr>
          <w:rFonts w:ascii="Times New Roman" w:eastAsia="等线" w:hAnsi="Times New Roman" w:cs="Times New Roman"/>
          <w:kern w:val="0"/>
          <w:sz w:val="22"/>
        </w:rPr>
        <w:t xml:space="preserve">ADAS-Cog: the Alzheimer’s Disease Assessment Scale - cognitive subscale; CDR: Clinical Dementia Rating; CPR: </w:t>
      </w:r>
      <w:r w:rsidRPr="00391112">
        <w:rPr>
          <w:rFonts w:ascii="Times New Roman" w:hAnsi="Times New Roman" w:cs="Times New Roman"/>
        </w:rPr>
        <w:t>cognitive training, mind</w:t>
      </w:r>
      <w:r w:rsidR="003617AA" w:rsidRPr="00391112">
        <w:rPr>
          <w:rFonts w:ascii="Times New Roman" w:hAnsi="Times New Roman" w:cs="Times New Roman"/>
        </w:rPr>
        <w:t>-</w:t>
      </w:r>
      <w:r w:rsidRPr="00391112">
        <w:rPr>
          <w:rFonts w:ascii="Times New Roman" w:hAnsi="Times New Roman" w:cs="Times New Roman"/>
        </w:rPr>
        <w:t>bo</w:t>
      </w:r>
      <w:r>
        <w:rPr>
          <w:rFonts w:ascii="Times New Roman" w:hAnsi="Times New Roman" w:cs="Times New Roman"/>
        </w:rPr>
        <w:t>dy physical exercise, and nurse-led risk factor modification</w:t>
      </w:r>
      <w:r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; DAD: The Disability Assessment for Dementia; </w:t>
      </w:r>
      <w:proofErr w:type="spellStart"/>
      <w:r>
        <w:rPr>
          <w:rFonts w:ascii="Times New Roman" w:eastAsia="等线" w:hAnsi="Times New Roman" w:cs="Times New Roman"/>
          <w:color w:val="000000"/>
          <w:kern w:val="0"/>
          <w:sz w:val="22"/>
        </w:rPr>
        <w:t>EQ-5D</w:t>
      </w:r>
      <w:proofErr w:type="spellEnd"/>
      <w:r>
        <w:rPr>
          <w:rFonts w:ascii="Times New Roman" w:eastAsia="等线" w:hAnsi="Times New Roman" w:cs="Times New Roman"/>
          <w:color w:val="000000"/>
          <w:kern w:val="0"/>
          <w:sz w:val="22"/>
        </w:rPr>
        <w:t>: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uroQoL</w:t>
      </w:r>
      <w:proofErr w:type="spellEnd"/>
      <w:r>
        <w:rPr>
          <w:rFonts w:ascii="Times New Roman" w:hAnsi="Times New Roman" w:cs="Times New Roman"/>
        </w:rPr>
        <w:t xml:space="preserve"> Questionnaire (quality of life, five-level version); </w:t>
      </w:r>
      <w:proofErr w:type="spellStart"/>
      <w:r>
        <w:rPr>
          <w:rFonts w:ascii="Times New Roman" w:eastAsia="等线" w:hAnsi="Times New Roman" w:cs="Times New Roman"/>
          <w:color w:val="000000"/>
          <w:kern w:val="0"/>
          <w:sz w:val="22"/>
        </w:rPr>
        <w:t>EQ</w:t>
      </w:r>
      <w:proofErr w:type="spellEnd"/>
      <w:r>
        <w:rPr>
          <w:rFonts w:ascii="Times New Roman" w:eastAsia="等线" w:hAnsi="Times New Roman" w:cs="Times New Roman"/>
          <w:color w:val="000000"/>
          <w:kern w:val="0"/>
          <w:sz w:val="22"/>
        </w:rPr>
        <w:t>-VAS: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uroQoL</w:t>
      </w:r>
      <w:proofErr w:type="spellEnd"/>
      <w:r>
        <w:rPr>
          <w:rFonts w:ascii="Times New Roman" w:hAnsi="Times New Roman" w:cs="Times New Roman"/>
        </w:rPr>
        <w:t xml:space="preserve"> Questionnaire (quality of life, visual analogue scale);</w:t>
      </w:r>
      <w:r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GAS-20: </w:t>
      </w:r>
      <w:r>
        <w:rPr>
          <w:rFonts w:ascii="Times New Roman" w:hAnsi="Times New Roman" w:cs="Times New Roman"/>
        </w:rPr>
        <w:t>Geriatric Anxiety Scale</w:t>
      </w:r>
      <w:r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; GDS-15: </w:t>
      </w:r>
      <w:r>
        <w:rPr>
          <w:rFonts w:ascii="Times New Roman" w:hAnsi="Times New Roman" w:cs="Times New Roman"/>
        </w:rPr>
        <w:t>Geriatric Depression Scale</w:t>
      </w:r>
      <w:r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; HA: </w:t>
      </w:r>
      <w:r>
        <w:rPr>
          <w:rFonts w:ascii="Times New Roman" w:hAnsi="Times New Roman" w:cs="Times New Roman"/>
        </w:rPr>
        <w:t>health advice;</w:t>
      </w:r>
      <w:r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HK-</w:t>
      </w:r>
      <w:proofErr w:type="spellStart"/>
      <w:r>
        <w:rPr>
          <w:rFonts w:ascii="Times New Roman" w:eastAsia="等线" w:hAnsi="Times New Roman" w:cs="Times New Roman"/>
          <w:color w:val="000000"/>
          <w:kern w:val="0"/>
          <w:sz w:val="22"/>
        </w:rPr>
        <w:t>MoCA</w:t>
      </w:r>
      <w:proofErr w:type="spellEnd"/>
      <w:r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: </w:t>
      </w:r>
      <w:r>
        <w:rPr>
          <w:rFonts w:ascii="Times New Roman" w:hAnsi="Times New Roman" w:cs="Times New Roman"/>
        </w:rPr>
        <w:t xml:space="preserve">Montreal Cognitive Assessment Hong Kong version; </w:t>
      </w:r>
      <w:r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PASE: </w:t>
      </w:r>
      <w:r>
        <w:rPr>
          <w:rFonts w:ascii="Times New Roman" w:hAnsi="Times New Roman" w:cs="Times New Roman"/>
        </w:rPr>
        <w:t>Physical Activity Scale for the Elderly; RFM: nurse-led risk factor modification.</w:t>
      </w:r>
    </w:p>
    <w:p w14:paraId="12805736" w14:textId="05100409" w:rsidR="0062785B" w:rsidRDefault="0062785B" w:rsidP="00550D7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2"/>
        </w:rPr>
        <w:lastRenderedPageBreak/>
        <w:t xml:space="preserve">Normal data were presented as </w:t>
      </w:r>
      <w:proofErr w:type="spellStart"/>
      <w:r>
        <w:rPr>
          <w:rFonts w:ascii="Times New Roman" w:hAnsi="Times New Roman" w:cs="Times New Roman"/>
          <w:sz w:val="22"/>
        </w:rPr>
        <w:t>mean±SD</w:t>
      </w:r>
      <w:proofErr w:type="spellEnd"/>
      <w:r>
        <w:rPr>
          <w:rFonts w:ascii="Times New Roman" w:hAnsi="Times New Roman" w:cs="Times New Roman"/>
          <w:sz w:val="22"/>
        </w:rPr>
        <w:t>, and non-normal data</w:t>
      </w:r>
      <w:r w:rsidRPr="00A02BA1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were presented as </w:t>
      </w:r>
      <w:r w:rsidRPr="00A02BA1">
        <w:rPr>
          <w:rFonts w:ascii="Times New Roman" w:hAnsi="Times New Roman" w:cs="Times New Roman"/>
          <w:sz w:val="22"/>
        </w:rPr>
        <w:t>medians and quartiles</w:t>
      </w:r>
      <w:r>
        <w:rPr>
          <w:rFonts w:ascii="Times New Roman" w:hAnsi="Times New Roman" w:cs="Times New Roman"/>
          <w:sz w:val="22"/>
        </w:rPr>
        <w:t>.</w:t>
      </w:r>
    </w:p>
    <w:p w14:paraId="184B9474" w14:textId="77777777" w:rsidR="00550D72" w:rsidRDefault="00550D72" w:rsidP="00550D7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†</w:t>
      </w:r>
      <w:r>
        <w:rPr>
          <w:rFonts w:ascii="Times New Roman" w:hAnsi="Times New Roman" w:cs="Times New Roman"/>
        </w:rPr>
        <w:t xml:space="preserve"> Difference between baseline and follow up. Paired t-test was used for normal data, Wilcoxon Signed Rank test for non-normal data.</w:t>
      </w:r>
    </w:p>
    <w:p w14:paraId="482B6230" w14:textId="73C7B54A" w:rsidR="00437536" w:rsidRPr="00437536" w:rsidRDefault="00C7484C" w:rsidP="00C7484C">
      <w:pPr>
        <w:rPr>
          <w:rFonts w:ascii="Times New Roman" w:eastAsia="等线" w:hAnsi="Times New Roman" w:cs="Times New Roman"/>
          <w:noProof/>
          <w:kern w:val="0"/>
          <w:sz w:val="22"/>
          <w:lang w:eastAsia="en-US"/>
        </w:rPr>
      </w:pPr>
      <w:r>
        <w:rPr>
          <w:rFonts w:ascii="Times New Roman" w:hAnsi="Times New Roman" w:cs="Times New Roman"/>
        </w:rPr>
        <w:t xml:space="preserve">* </w:t>
      </w:r>
      <w:r w:rsidRPr="0004792B">
        <w:rPr>
          <w:rFonts w:ascii="Times New Roman" w:hAnsi="Times New Roman" w:cs="Times New Roman"/>
          <w:i/>
        </w:rPr>
        <w:t>P</w:t>
      </w:r>
      <w:r>
        <w:rPr>
          <w:rFonts w:ascii="Times New Roman" w:hAnsi="Times New Roman" w:cs="Times New Roman"/>
        </w:rPr>
        <w:t>&lt;0.05</w:t>
      </w:r>
    </w:p>
    <w:sectPr w:rsidR="00437536" w:rsidRPr="00437536" w:rsidSect="00DC5488">
      <w:footerReference w:type="default" r:id="rId8"/>
      <w:pgSz w:w="16838" w:h="11906" w:orient="landscape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F40BB3" w14:textId="77777777" w:rsidR="00532262" w:rsidRDefault="00532262" w:rsidP="00260653">
      <w:r>
        <w:separator/>
      </w:r>
    </w:p>
  </w:endnote>
  <w:endnote w:type="continuationSeparator" w:id="0">
    <w:p w14:paraId="7180E8D5" w14:textId="77777777" w:rsidR="00532262" w:rsidRDefault="00532262" w:rsidP="002606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0092311"/>
      <w:docPartObj>
        <w:docPartGallery w:val="Page Numbers (Bottom of Page)"/>
        <w:docPartUnique/>
      </w:docPartObj>
    </w:sdtPr>
    <w:sdtEndPr/>
    <w:sdtContent>
      <w:p w14:paraId="2E45A83E" w14:textId="2F4A0EA4" w:rsidR="00C047C8" w:rsidRDefault="00C047C8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21D1" w:rsidRPr="009021D1">
          <w:rPr>
            <w:noProof/>
            <w:lang w:val="zh-CN"/>
          </w:rPr>
          <w:t>2</w:t>
        </w:r>
        <w:r>
          <w:fldChar w:fldCharType="end"/>
        </w:r>
      </w:p>
    </w:sdtContent>
  </w:sdt>
  <w:p w14:paraId="6C5079F0" w14:textId="77777777" w:rsidR="00C047C8" w:rsidRDefault="00C047C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E9340E" w14:textId="77777777" w:rsidR="00532262" w:rsidRDefault="00532262" w:rsidP="00260653">
      <w:r>
        <w:separator/>
      </w:r>
    </w:p>
  </w:footnote>
  <w:footnote w:type="continuationSeparator" w:id="0">
    <w:p w14:paraId="7155B046" w14:textId="77777777" w:rsidR="00532262" w:rsidRDefault="00532262" w:rsidP="002606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A93BB8"/>
    <w:multiLevelType w:val="hybridMultilevel"/>
    <w:tmpl w:val="1C764726"/>
    <w:lvl w:ilvl="0" w:tplc="31F053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zczNjYytjAxsDRW0lEKTi0uzszPAykwNK8FACl2K/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tsadrfdlzsx94e2es9p2tt4e5rtwvratafe&quot;&gt;MCI_PILOT&lt;record-ids&gt;&lt;item&gt;40&lt;/item&gt;&lt;item&gt;47&lt;/item&gt;&lt;item&gt;70&lt;/item&gt;&lt;/record-ids&gt;&lt;/item&gt;&lt;/Libraries&gt;"/>
  </w:docVars>
  <w:rsids>
    <w:rsidRoot w:val="00F077AD"/>
    <w:rsid w:val="0001009B"/>
    <w:rsid w:val="00012A81"/>
    <w:rsid w:val="000132CB"/>
    <w:rsid w:val="000136D0"/>
    <w:rsid w:val="000164F7"/>
    <w:rsid w:val="0002047B"/>
    <w:rsid w:val="00021DB1"/>
    <w:rsid w:val="000254B4"/>
    <w:rsid w:val="00026729"/>
    <w:rsid w:val="00032176"/>
    <w:rsid w:val="000401D5"/>
    <w:rsid w:val="0004348C"/>
    <w:rsid w:val="00044512"/>
    <w:rsid w:val="00045F31"/>
    <w:rsid w:val="00047306"/>
    <w:rsid w:val="00047622"/>
    <w:rsid w:val="0004774F"/>
    <w:rsid w:val="0004792B"/>
    <w:rsid w:val="00054A49"/>
    <w:rsid w:val="00057EE9"/>
    <w:rsid w:val="00061627"/>
    <w:rsid w:val="00064AE0"/>
    <w:rsid w:val="00065C7D"/>
    <w:rsid w:val="00065E3C"/>
    <w:rsid w:val="0007257E"/>
    <w:rsid w:val="000727E2"/>
    <w:rsid w:val="00073CB7"/>
    <w:rsid w:val="00077563"/>
    <w:rsid w:val="000810CE"/>
    <w:rsid w:val="00082C53"/>
    <w:rsid w:val="00091072"/>
    <w:rsid w:val="000916F0"/>
    <w:rsid w:val="00096FFB"/>
    <w:rsid w:val="00097A40"/>
    <w:rsid w:val="00097C20"/>
    <w:rsid w:val="000A1BDC"/>
    <w:rsid w:val="000A31C3"/>
    <w:rsid w:val="000A6518"/>
    <w:rsid w:val="000B0662"/>
    <w:rsid w:val="000B105E"/>
    <w:rsid w:val="000C1392"/>
    <w:rsid w:val="000C50F3"/>
    <w:rsid w:val="000D1009"/>
    <w:rsid w:val="000D2126"/>
    <w:rsid w:val="000D42D2"/>
    <w:rsid w:val="000D575E"/>
    <w:rsid w:val="000D752F"/>
    <w:rsid w:val="000E2BD8"/>
    <w:rsid w:val="000F3CFF"/>
    <w:rsid w:val="000F4B22"/>
    <w:rsid w:val="000F5FC0"/>
    <w:rsid w:val="001013A0"/>
    <w:rsid w:val="00104BAB"/>
    <w:rsid w:val="00104D78"/>
    <w:rsid w:val="0010572F"/>
    <w:rsid w:val="00106F41"/>
    <w:rsid w:val="00112EE8"/>
    <w:rsid w:val="0011719C"/>
    <w:rsid w:val="00125EA3"/>
    <w:rsid w:val="001278A7"/>
    <w:rsid w:val="00133E15"/>
    <w:rsid w:val="00137BF6"/>
    <w:rsid w:val="0014068A"/>
    <w:rsid w:val="00144671"/>
    <w:rsid w:val="001452E7"/>
    <w:rsid w:val="00145867"/>
    <w:rsid w:val="0014655E"/>
    <w:rsid w:val="00146F39"/>
    <w:rsid w:val="001536E8"/>
    <w:rsid w:val="00155602"/>
    <w:rsid w:val="00157139"/>
    <w:rsid w:val="00157C8C"/>
    <w:rsid w:val="00162338"/>
    <w:rsid w:val="0016333D"/>
    <w:rsid w:val="0016337A"/>
    <w:rsid w:val="00171F82"/>
    <w:rsid w:val="00172028"/>
    <w:rsid w:val="00175DEC"/>
    <w:rsid w:val="00177996"/>
    <w:rsid w:val="00180461"/>
    <w:rsid w:val="001805B3"/>
    <w:rsid w:val="00182E37"/>
    <w:rsid w:val="00183981"/>
    <w:rsid w:val="00183E3E"/>
    <w:rsid w:val="00183FFA"/>
    <w:rsid w:val="0018782A"/>
    <w:rsid w:val="00191B26"/>
    <w:rsid w:val="001922BA"/>
    <w:rsid w:val="0019289A"/>
    <w:rsid w:val="00192954"/>
    <w:rsid w:val="0019319D"/>
    <w:rsid w:val="001937A9"/>
    <w:rsid w:val="0019439F"/>
    <w:rsid w:val="00194B90"/>
    <w:rsid w:val="00196473"/>
    <w:rsid w:val="00197955"/>
    <w:rsid w:val="001A02F3"/>
    <w:rsid w:val="001A1C77"/>
    <w:rsid w:val="001A50B1"/>
    <w:rsid w:val="001B2303"/>
    <w:rsid w:val="001B247B"/>
    <w:rsid w:val="001B6A0C"/>
    <w:rsid w:val="001C0CE3"/>
    <w:rsid w:val="001C1010"/>
    <w:rsid w:val="001C2766"/>
    <w:rsid w:val="001D072A"/>
    <w:rsid w:val="001D0877"/>
    <w:rsid w:val="001D09C6"/>
    <w:rsid w:val="001D294C"/>
    <w:rsid w:val="001D33D3"/>
    <w:rsid w:val="001D5CEE"/>
    <w:rsid w:val="001E2D06"/>
    <w:rsid w:val="001E672C"/>
    <w:rsid w:val="001E70FF"/>
    <w:rsid w:val="001E756A"/>
    <w:rsid w:val="001E757A"/>
    <w:rsid w:val="001F06F7"/>
    <w:rsid w:val="001F26A9"/>
    <w:rsid w:val="00200A2E"/>
    <w:rsid w:val="00201115"/>
    <w:rsid w:val="00205C60"/>
    <w:rsid w:val="00211040"/>
    <w:rsid w:val="002115F5"/>
    <w:rsid w:val="00211ACB"/>
    <w:rsid w:val="002223D4"/>
    <w:rsid w:val="00233420"/>
    <w:rsid w:val="00236500"/>
    <w:rsid w:val="0023678B"/>
    <w:rsid w:val="002368BB"/>
    <w:rsid w:val="00237AB0"/>
    <w:rsid w:val="00240069"/>
    <w:rsid w:val="00242263"/>
    <w:rsid w:val="00242CCC"/>
    <w:rsid w:val="002435B0"/>
    <w:rsid w:val="002457D7"/>
    <w:rsid w:val="002477E8"/>
    <w:rsid w:val="00247CE8"/>
    <w:rsid w:val="00251126"/>
    <w:rsid w:val="00251A2D"/>
    <w:rsid w:val="0025203F"/>
    <w:rsid w:val="002528DA"/>
    <w:rsid w:val="00257802"/>
    <w:rsid w:val="00260653"/>
    <w:rsid w:val="00261200"/>
    <w:rsid w:val="00261215"/>
    <w:rsid w:val="00262750"/>
    <w:rsid w:val="00266815"/>
    <w:rsid w:val="00271F7B"/>
    <w:rsid w:val="002757C8"/>
    <w:rsid w:val="00276B56"/>
    <w:rsid w:val="002817B9"/>
    <w:rsid w:val="00282E98"/>
    <w:rsid w:val="002935E1"/>
    <w:rsid w:val="00293914"/>
    <w:rsid w:val="0029506E"/>
    <w:rsid w:val="00296100"/>
    <w:rsid w:val="002963B3"/>
    <w:rsid w:val="002A0A80"/>
    <w:rsid w:val="002A1AD9"/>
    <w:rsid w:val="002A449A"/>
    <w:rsid w:val="002A6156"/>
    <w:rsid w:val="002A6F3F"/>
    <w:rsid w:val="002B4F20"/>
    <w:rsid w:val="002B5B38"/>
    <w:rsid w:val="002B7A67"/>
    <w:rsid w:val="002C66F9"/>
    <w:rsid w:val="002C6FAB"/>
    <w:rsid w:val="002D08D5"/>
    <w:rsid w:val="002D2E3F"/>
    <w:rsid w:val="002D45D2"/>
    <w:rsid w:val="002D5FC3"/>
    <w:rsid w:val="002E071A"/>
    <w:rsid w:val="002E1933"/>
    <w:rsid w:val="002E27EF"/>
    <w:rsid w:val="002F3794"/>
    <w:rsid w:val="002F7F33"/>
    <w:rsid w:val="00300200"/>
    <w:rsid w:val="003006F1"/>
    <w:rsid w:val="0030109E"/>
    <w:rsid w:val="003122D0"/>
    <w:rsid w:val="00313E44"/>
    <w:rsid w:val="00314312"/>
    <w:rsid w:val="00314814"/>
    <w:rsid w:val="0032197F"/>
    <w:rsid w:val="003224C6"/>
    <w:rsid w:val="003237C8"/>
    <w:rsid w:val="0032462A"/>
    <w:rsid w:val="00341D33"/>
    <w:rsid w:val="003424C2"/>
    <w:rsid w:val="00343A46"/>
    <w:rsid w:val="00346688"/>
    <w:rsid w:val="00350AF7"/>
    <w:rsid w:val="00350B62"/>
    <w:rsid w:val="00350C95"/>
    <w:rsid w:val="00352726"/>
    <w:rsid w:val="00354C84"/>
    <w:rsid w:val="00356293"/>
    <w:rsid w:val="00356F99"/>
    <w:rsid w:val="003572CE"/>
    <w:rsid w:val="003617AA"/>
    <w:rsid w:val="003621B7"/>
    <w:rsid w:val="003642D1"/>
    <w:rsid w:val="00364B46"/>
    <w:rsid w:val="00365385"/>
    <w:rsid w:val="00366CBE"/>
    <w:rsid w:val="00372E81"/>
    <w:rsid w:val="00373237"/>
    <w:rsid w:val="003733E5"/>
    <w:rsid w:val="00374A3F"/>
    <w:rsid w:val="00375DFE"/>
    <w:rsid w:val="0037623B"/>
    <w:rsid w:val="00384303"/>
    <w:rsid w:val="00384B15"/>
    <w:rsid w:val="00384DBE"/>
    <w:rsid w:val="00385236"/>
    <w:rsid w:val="00385DA2"/>
    <w:rsid w:val="00391112"/>
    <w:rsid w:val="0039145A"/>
    <w:rsid w:val="00395CA5"/>
    <w:rsid w:val="00395F40"/>
    <w:rsid w:val="00396A5F"/>
    <w:rsid w:val="0039789B"/>
    <w:rsid w:val="003A0EF5"/>
    <w:rsid w:val="003A59B9"/>
    <w:rsid w:val="003B6570"/>
    <w:rsid w:val="003C03C4"/>
    <w:rsid w:val="003C2387"/>
    <w:rsid w:val="003C32D6"/>
    <w:rsid w:val="003C58EC"/>
    <w:rsid w:val="003C5BFC"/>
    <w:rsid w:val="003C6468"/>
    <w:rsid w:val="003C6C61"/>
    <w:rsid w:val="003D2807"/>
    <w:rsid w:val="003D43EE"/>
    <w:rsid w:val="003E023D"/>
    <w:rsid w:val="003E40E1"/>
    <w:rsid w:val="003E6AFF"/>
    <w:rsid w:val="003E7F35"/>
    <w:rsid w:val="003F188D"/>
    <w:rsid w:val="003F2275"/>
    <w:rsid w:val="003F2C5F"/>
    <w:rsid w:val="003F6BC3"/>
    <w:rsid w:val="00400A39"/>
    <w:rsid w:val="00401D8C"/>
    <w:rsid w:val="00403AC2"/>
    <w:rsid w:val="00407567"/>
    <w:rsid w:val="00407ACB"/>
    <w:rsid w:val="004138D3"/>
    <w:rsid w:val="004314B4"/>
    <w:rsid w:val="00431ED7"/>
    <w:rsid w:val="004324EF"/>
    <w:rsid w:val="0043261B"/>
    <w:rsid w:val="0043349A"/>
    <w:rsid w:val="00437536"/>
    <w:rsid w:val="004402E0"/>
    <w:rsid w:val="00440E2C"/>
    <w:rsid w:val="00442D85"/>
    <w:rsid w:val="0044345C"/>
    <w:rsid w:val="0044424E"/>
    <w:rsid w:val="00444DC1"/>
    <w:rsid w:val="0044609D"/>
    <w:rsid w:val="0045228E"/>
    <w:rsid w:val="004527E6"/>
    <w:rsid w:val="004543A0"/>
    <w:rsid w:val="004543D0"/>
    <w:rsid w:val="0046128F"/>
    <w:rsid w:val="00462272"/>
    <w:rsid w:val="00462A36"/>
    <w:rsid w:val="004646E8"/>
    <w:rsid w:val="00465AC6"/>
    <w:rsid w:val="0047098A"/>
    <w:rsid w:val="00472CD4"/>
    <w:rsid w:val="00480102"/>
    <w:rsid w:val="00485016"/>
    <w:rsid w:val="00485C92"/>
    <w:rsid w:val="00485DA6"/>
    <w:rsid w:val="00495541"/>
    <w:rsid w:val="004A2710"/>
    <w:rsid w:val="004B0880"/>
    <w:rsid w:val="004B3443"/>
    <w:rsid w:val="004B3741"/>
    <w:rsid w:val="004C118E"/>
    <w:rsid w:val="004C6D74"/>
    <w:rsid w:val="004D2564"/>
    <w:rsid w:val="004D527D"/>
    <w:rsid w:val="004D614C"/>
    <w:rsid w:val="004D715D"/>
    <w:rsid w:val="004E0EAC"/>
    <w:rsid w:val="004E6D87"/>
    <w:rsid w:val="004F3200"/>
    <w:rsid w:val="004F5BCD"/>
    <w:rsid w:val="0050191E"/>
    <w:rsid w:val="00502586"/>
    <w:rsid w:val="00503F23"/>
    <w:rsid w:val="00506980"/>
    <w:rsid w:val="00507716"/>
    <w:rsid w:val="00510B44"/>
    <w:rsid w:val="005120F6"/>
    <w:rsid w:val="00517433"/>
    <w:rsid w:val="00517DB0"/>
    <w:rsid w:val="00523E8D"/>
    <w:rsid w:val="00524274"/>
    <w:rsid w:val="00525DA2"/>
    <w:rsid w:val="00532262"/>
    <w:rsid w:val="00532D5B"/>
    <w:rsid w:val="0053422A"/>
    <w:rsid w:val="0054339F"/>
    <w:rsid w:val="005454D6"/>
    <w:rsid w:val="00550D72"/>
    <w:rsid w:val="005519A3"/>
    <w:rsid w:val="00551FA8"/>
    <w:rsid w:val="00554F65"/>
    <w:rsid w:val="00556F29"/>
    <w:rsid w:val="0056263D"/>
    <w:rsid w:val="00565B15"/>
    <w:rsid w:val="00574894"/>
    <w:rsid w:val="0057556B"/>
    <w:rsid w:val="005775F7"/>
    <w:rsid w:val="0058000D"/>
    <w:rsid w:val="005862BA"/>
    <w:rsid w:val="00590905"/>
    <w:rsid w:val="00591444"/>
    <w:rsid w:val="00594CDF"/>
    <w:rsid w:val="00597C9A"/>
    <w:rsid w:val="005A0026"/>
    <w:rsid w:val="005A13A3"/>
    <w:rsid w:val="005A1811"/>
    <w:rsid w:val="005A1FA0"/>
    <w:rsid w:val="005A3A07"/>
    <w:rsid w:val="005B49DF"/>
    <w:rsid w:val="005B62D7"/>
    <w:rsid w:val="005B6C10"/>
    <w:rsid w:val="005C1FFA"/>
    <w:rsid w:val="005C3138"/>
    <w:rsid w:val="005C73D6"/>
    <w:rsid w:val="005C748B"/>
    <w:rsid w:val="005D3361"/>
    <w:rsid w:val="005D5223"/>
    <w:rsid w:val="005E2426"/>
    <w:rsid w:val="005E4BC1"/>
    <w:rsid w:val="005E6AE2"/>
    <w:rsid w:val="005F3805"/>
    <w:rsid w:val="005F60C2"/>
    <w:rsid w:val="005F739C"/>
    <w:rsid w:val="0060083F"/>
    <w:rsid w:val="00602125"/>
    <w:rsid w:val="00605031"/>
    <w:rsid w:val="00605A6F"/>
    <w:rsid w:val="006069A9"/>
    <w:rsid w:val="006076BA"/>
    <w:rsid w:val="006115EB"/>
    <w:rsid w:val="00614C81"/>
    <w:rsid w:val="00615248"/>
    <w:rsid w:val="00617325"/>
    <w:rsid w:val="00617E25"/>
    <w:rsid w:val="006223BB"/>
    <w:rsid w:val="00623362"/>
    <w:rsid w:val="0062342E"/>
    <w:rsid w:val="00625564"/>
    <w:rsid w:val="006257B4"/>
    <w:rsid w:val="006259B8"/>
    <w:rsid w:val="00625B51"/>
    <w:rsid w:val="006267F7"/>
    <w:rsid w:val="00626A75"/>
    <w:rsid w:val="0062774E"/>
    <w:rsid w:val="0062785B"/>
    <w:rsid w:val="00627D0B"/>
    <w:rsid w:val="00630090"/>
    <w:rsid w:val="00630570"/>
    <w:rsid w:val="006408AA"/>
    <w:rsid w:val="00644186"/>
    <w:rsid w:val="00644AFA"/>
    <w:rsid w:val="006472A5"/>
    <w:rsid w:val="00652A37"/>
    <w:rsid w:val="0065391C"/>
    <w:rsid w:val="00654465"/>
    <w:rsid w:val="00657A3A"/>
    <w:rsid w:val="006607EE"/>
    <w:rsid w:val="00660EB5"/>
    <w:rsid w:val="0066540C"/>
    <w:rsid w:val="00666E85"/>
    <w:rsid w:val="006717D0"/>
    <w:rsid w:val="00672583"/>
    <w:rsid w:val="0067495D"/>
    <w:rsid w:val="006756A9"/>
    <w:rsid w:val="006779F6"/>
    <w:rsid w:val="00690159"/>
    <w:rsid w:val="00690D0D"/>
    <w:rsid w:val="00690D41"/>
    <w:rsid w:val="006923E2"/>
    <w:rsid w:val="00694A24"/>
    <w:rsid w:val="00695863"/>
    <w:rsid w:val="00695EB5"/>
    <w:rsid w:val="006A1EC5"/>
    <w:rsid w:val="006B2508"/>
    <w:rsid w:val="006B6AFC"/>
    <w:rsid w:val="006B7379"/>
    <w:rsid w:val="006B75B8"/>
    <w:rsid w:val="006C14FB"/>
    <w:rsid w:val="006C2032"/>
    <w:rsid w:val="006C2730"/>
    <w:rsid w:val="006C3AE4"/>
    <w:rsid w:val="006C4A96"/>
    <w:rsid w:val="006C6DDA"/>
    <w:rsid w:val="006C7F79"/>
    <w:rsid w:val="006D1B10"/>
    <w:rsid w:val="006D1DB4"/>
    <w:rsid w:val="006D2424"/>
    <w:rsid w:val="006D3166"/>
    <w:rsid w:val="006D7261"/>
    <w:rsid w:val="006D7289"/>
    <w:rsid w:val="006E10A6"/>
    <w:rsid w:val="006E3547"/>
    <w:rsid w:val="006F17FA"/>
    <w:rsid w:val="006F42C5"/>
    <w:rsid w:val="006F4A82"/>
    <w:rsid w:val="006F7E4B"/>
    <w:rsid w:val="007015A2"/>
    <w:rsid w:val="007029E8"/>
    <w:rsid w:val="007039CF"/>
    <w:rsid w:val="00704E10"/>
    <w:rsid w:val="007056EB"/>
    <w:rsid w:val="007113B8"/>
    <w:rsid w:val="007114A1"/>
    <w:rsid w:val="0071363C"/>
    <w:rsid w:val="00716F42"/>
    <w:rsid w:val="007172A4"/>
    <w:rsid w:val="007226F6"/>
    <w:rsid w:val="00722B44"/>
    <w:rsid w:val="00722FE7"/>
    <w:rsid w:val="00723D61"/>
    <w:rsid w:val="007246A0"/>
    <w:rsid w:val="00726595"/>
    <w:rsid w:val="00730DEB"/>
    <w:rsid w:val="00735139"/>
    <w:rsid w:val="00735782"/>
    <w:rsid w:val="00736DE9"/>
    <w:rsid w:val="007400AD"/>
    <w:rsid w:val="0074262C"/>
    <w:rsid w:val="00743447"/>
    <w:rsid w:val="0074595E"/>
    <w:rsid w:val="00747038"/>
    <w:rsid w:val="0075043A"/>
    <w:rsid w:val="007524D8"/>
    <w:rsid w:val="007600C3"/>
    <w:rsid w:val="00760687"/>
    <w:rsid w:val="00762DE4"/>
    <w:rsid w:val="00764DB8"/>
    <w:rsid w:val="00766B01"/>
    <w:rsid w:val="0077591C"/>
    <w:rsid w:val="00787442"/>
    <w:rsid w:val="00792D48"/>
    <w:rsid w:val="00795518"/>
    <w:rsid w:val="00796D0A"/>
    <w:rsid w:val="007971FD"/>
    <w:rsid w:val="007B2F9D"/>
    <w:rsid w:val="007B4210"/>
    <w:rsid w:val="007B64C4"/>
    <w:rsid w:val="007B69FF"/>
    <w:rsid w:val="007B70D5"/>
    <w:rsid w:val="007B7406"/>
    <w:rsid w:val="007C095B"/>
    <w:rsid w:val="007C141F"/>
    <w:rsid w:val="007C26C7"/>
    <w:rsid w:val="007C2757"/>
    <w:rsid w:val="007C3D2D"/>
    <w:rsid w:val="007C4595"/>
    <w:rsid w:val="007C4615"/>
    <w:rsid w:val="007D40E8"/>
    <w:rsid w:val="007D47DB"/>
    <w:rsid w:val="007E0611"/>
    <w:rsid w:val="007E1FE0"/>
    <w:rsid w:val="007E4398"/>
    <w:rsid w:val="007E7D29"/>
    <w:rsid w:val="007F31B4"/>
    <w:rsid w:val="007F55A7"/>
    <w:rsid w:val="007F5EB3"/>
    <w:rsid w:val="007F7DAF"/>
    <w:rsid w:val="008018C9"/>
    <w:rsid w:val="00805FA0"/>
    <w:rsid w:val="00807537"/>
    <w:rsid w:val="0081114E"/>
    <w:rsid w:val="008171CD"/>
    <w:rsid w:val="00821C1F"/>
    <w:rsid w:val="00821D06"/>
    <w:rsid w:val="00826E38"/>
    <w:rsid w:val="00827469"/>
    <w:rsid w:val="008339E5"/>
    <w:rsid w:val="00833FCC"/>
    <w:rsid w:val="0083464A"/>
    <w:rsid w:val="00834F68"/>
    <w:rsid w:val="00844DEB"/>
    <w:rsid w:val="00846036"/>
    <w:rsid w:val="00853035"/>
    <w:rsid w:val="00853FA4"/>
    <w:rsid w:val="00856FCF"/>
    <w:rsid w:val="0085791F"/>
    <w:rsid w:val="00857B93"/>
    <w:rsid w:val="0086185D"/>
    <w:rsid w:val="00862482"/>
    <w:rsid w:val="00870422"/>
    <w:rsid w:val="00870CC8"/>
    <w:rsid w:val="00870F7C"/>
    <w:rsid w:val="0087136A"/>
    <w:rsid w:val="00873606"/>
    <w:rsid w:val="00877BFE"/>
    <w:rsid w:val="0088174A"/>
    <w:rsid w:val="00882CA0"/>
    <w:rsid w:val="0088503A"/>
    <w:rsid w:val="00885755"/>
    <w:rsid w:val="00890640"/>
    <w:rsid w:val="00891FB2"/>
    <w:rsid w:val="00893147"/>
    <w:rsid w:val="00895985"/>
    <w:rsid w:val="00896B0F"/>
    <w:rsid w:val="00896B55"/>
    <w:rsid w:val="008B41A3"/>
    <w:rsid w:val="008B67C5"/>
    <w:rsid w:val="008C2E17"/>
    <w:rsid w:val="008C3FFA"/>
    <w:rsid w:val="008C73C9"/>
    <w:rsid w:val="008C7E1A"/>
    <w:rsid w:val="008D145C"/>
    <w:rsid w:val="008E3156"/>
    <w:rsid w:val="008E440E"/>
    <w:rsid w:val="008F289D"/>
    <w:rsid w:val="008F306F"/>
    <w:rsid w:val="009021D1"/>
    <w:rsid w:val="009031CA"/>
    <w:rsid w:val="009041ED"/>
    <w:rsid w:val="00904743"/>
    <w:rsid w:val="00912742"/>
    <w:rsid w:val="009143EC"/>
    <w:rsid w:val="009146E5"/>
    <w:rsid w:val="00916434"/>
    <w:rsid w:val="009166EF"/>
    <w:rsid w:val="00920197"/>
    <w:rsid w:val="009202A8"/>
    <w:rsid w:val="00922E7C"/>
    <w:rsid w:val="00923580"/>
    <w:rsid w:val="009255B7"/>
    <w:rsid w:val="00927824"/>
    <w:rsid w:val="0093148A"/>
    <w:rsid w:val="009401DE"/>
    <w:rsid w:val="0094371B"/>
    <w:rsid w:val="00945D64"/>
    <w:rsid w:val="009461C4"/>
    <w:rsid w:val="00952268"/>
    <w:rsid w:val="009525F5"/>
    <w:rsid w:val="00955111"/>
    <w:rsid w:val="00963E33"/>
    <w:rsid w:val="009645A7"/>
    <w:rsid w:val="0096509F"/>
    <w:rsid w:val="009650D9"/>
    <w:rsid w:val="009674B0"/>
    <w:rsid w:val="00972C17"/>
    <w:rsid w:val="00976BB0"/>
    <w:rsid w:val="00986F78"/>
    <w:rsid w:val="009875CC"/>
    <w:rsid w:val="009900B1"/>
    <w:rsid w:val="009926A2"/>
    <w:rsid w:val="00992DCB"/>
    <w:rsid w:val="00993E9E"/>
    <w:rsid w:val="0099485F"/>
    <w:rsid w:val="009958F6"/>
    <w:rsid w:val="00995C03"/>
    <w:rsid w:val="009B4229"/>
    <w:rsid w:val="009C1C02"/>
    <w:rsid w:val="009C27B1"/>
    <w:rsid w:val="009C4685"/>
    <w:rsid w:val="009C4A12"/>
    <w:rsid w:val="009C6379"/>
    <w:rsid w:val="009D0BA3"/>
    <w:rsid w:val="009D2CA7"/>
    <w:rsid w:val="009D348C"/>
    <w:rsid w:val="009D395F"/>
    <w:rsid w:val="009D632F"/>
    <w:rsid w:val="009E39A0"/>
    <w:rsid w:val="009F09E0"/>
    <w:rsid w:val="009F55DD"/>
    <w:rsid w:val="009F5FD8"/>
    <w:rsid w:val="00A01783"/>
    <w:rsid w:val="00A0222C"/>
    <w:rsid w:val="00A05715"/>
    <w:rsid w:val="00A06E10"/>
    <w:rsid w:val="00A115C2"/>
    <w:rsid w:val="00A12168"/>
    <w:rsid w:val="00A13A75"/>
    <w:rsid w:val="00A147F6"/>
    <w:rsid w:val="00A14999"/>
    <w:rsid w:val="00A14DA6"/>
    <w:rsid w:val="00A162E0"/>
    <w:rsid w:val="00A16A7A"/>
    <w:rsid w:val="00A21133"/>
    <w:rsid w:val="00A220EC"/>
    <w:rsid w:val="00A27048"/>
    <w:rsid w:val="00A27815"/>
    <w:rsid w:val="00A31A16"/>
    <w:rsid w:val="00A3238B"/>
    <w:rsid w:val="00A34092"/>
    <w:rsid w:val="00A3737C"/>
    <w:rsid w:val="00A402E2"/>
    <w:rsid w:val="00A40648"/>
    <w:rsid w:val="00A411A6"/>
    <w:rsid w:val="00A418C8"/>
    <w:rsid w:val="00A41E34"/>
    <w:rsid w:val="00A42712"/>
    <w:rsid w:val="00A42A6F"/>
    <w:rsid w:val="00A43416"/>
    <w:rsid w:val="00A477FC"/>
    <w:rsid w:val="00A51D29"/>
    <w:rsid w:val="00A53161"/>
    <w:rsid w:val="00A56417"/>
    <w:rsid w:val="00A57D0C"/>
    <w:rsid w:val="00A60E32"/>
    <w:rsid w:val="00A61151"/>
    <w:rsid w:val="00A6446E"/>
    <w:rsid w:val="00A653C0"/>
    <w:rsid w:val="00A67347"/>
    <w:rsid w:val="00A730BF"/>
    <w:rsid w:val="00A75878"/>
    <w:rsid w:val="00A80905"/>
    <w:rsid w:val="00A81C51"/>
    <w:rsid w:val="00A84E17"/>
    <w:rsid w:val="00A8595B"/>
    <w:rsid w:val="00A86AD7"/>
    <w:rsid w:val="00A90015"/>
    <w:rsid w:val="00A91579"/>
    <w:rsid w:val="00A9374E"/>
    <w:rsid w:val="00A94965"/>
    <w:rsid w:val="00A96175"/>
    <w:rsid w:val="00A973DD"/>
    <w:rsid w:val="00AA278F"/>
    <w:rsid w:val="00AA2CC9"/>
    <w:rsid w:val="00AA73A5"/>
    <w:rsid w:val="00AB18E0"/>
    <w:rsid w:val="00AB2378"/>
    <w:rsid w:val="00AB2D55"/>
    <w:rsid w:val="00AB4D7F"/>
    <w:rsid w:val="00AB4E6C"/>
    <w:rsid w:val="00AC15FF"/>
    <w:rsid w:val="00AC4E34"/>
    <w:rsid w:val="00AC50BF"/>
    <w:rsid w:val="00AD0113"/>
    <w:rsid w:val="00AD1B4F"/>
    <w:rsid w:val="00AD24E3"/>
    <w:rsid w:val="00AD43D2"/>
    <w:rsid w:val="00AD7805"/>
    <w:rsid w:val="00AE1D8F"/>
    <w:rsid w:val="00AE1EC1"/>
    <w:rsid w:val="00AE3B91"/>
    <w:rsid w:val="00AE3C26"/>
    <w:rsid w:val="00AF11E1"/>
    <w:rsid w:val="00AF135A"/>
    <w:rsid w:val="00AF3B15"/>
    <w:rsid w:val="00AF50CF"/>
    <w:rsid w:val="00AF58BD"/>
    <w:rsid w:val="00AF6680"/>
    <w:rsid w:val="00AF7714"/>
    <w:rsid w:val="00B01B44"/>
    <w:rsid w:val="00B04C87"/>
    <w:rsid w:val="00B05080"/>
    <w:rsid w:val="00B06F74"/>
    <w:rsid w:val="00B13605"/>
    <w:rsid w:val="00B13DFD"/>
    <w:rsid w:val="00B15B02"/>
    <w:rsid w:val="00B175DD"/>
    <w:rsid w:val="00B21D83"/>
    <w:rsid w:val="00B235E4"/>
    <w:rsid w:val="00B24BEA"/>
    <w:rsid w:val="00B31FCD"/>
    <w:rsid w:val="00B32E87"/>
    <w:rsid w:val="00B40F49"/>
    <w:rsid w:val="00B443DE"/>
    <w:rsid w:val="00B461D5"/>
    <w:rsid w:val="00B468A8"/>
    <w:rsid w:val="00B514D3"/>
    <w:rsid w:val="00B5192E"/>
    <w:rsid w:val="00B54EA4"/>
    <w:rsid w:val="00B60BB7"/>
    <w:rsid w:val="00B63854"/>
    <w:rsid w:val="00B64725"/>
    <w:rsid w:val="00B65B09"/>
    <w:rsid w:val="00B74EBD"/>
    <w:rsid w:val="00B82243"/>
    <w:rsid w:val="00B82711"/>
    <w:rsid w:val="00B82744"/>
    <w:rsid w:val="00B8324E"/>
    <w:rsid w:val="00B8639D"/>
    <w:rsid w:val="00B87EF0"/>
    <w:rsid w:val="00B9165E"/>
    <w:rsid w:val="00B967D1"/>
    <w:rsid w:val="00B97D5D"/>
    <w:rsid w:val="00BA2F86"/>
    <w:rsid w:val="00BA4CAC"/>
    <w:rsid w:val="00BA59D8"/>
    <w:rsid w:val="00BA7857"/>
    <w:rsid w:val="00BB08C4"/>
    <w:rsid w:val="00BB4920"/>
    <w:rsid w:val="00BC3375"/>
    <w:rsid w:val="00BC3BB9"/>
    <w:rsid w:val="00BD0846"/>
    <w:rsid w:val="00BD0E36"/>
    <w:rsid w:val="00BD2EE4"/>
    <w:rsid w:val="00BE22B3"/>
    <w:rsid w:val="00BF0AF9"/>
    <w:rsid w:val="00BF592A"/>
    <w:rsid w:val="00BF6C5B"/>
    <w:rsid w:val="00BF7775"/>
    <w:rsid w:val="00C0065D"/>
    <w:rsid w:val="00C0141F"/>
    <w:rsid w:val="00C03E56"/>
    <w:rsid w:val="00C047C8"/>
    <w:rsid w:val="00C1644C"/>
    <w:rsid w:val="00C16E2D"/>
    <w:rsid w:val="00C210E8"/>
    <w:rsid w:val="00C245BF"/>
    <w:rsid w:val="00C24CF8"/>
    <w:rsid w:val="00C30616"/>
    <w:rsid w:val="00C32E0D"/>
    <w:rsid w:val="00C36D21"/>
    <w:rsid w:val="00C4714D"/>
    <w:rsid w:val="00C47857"/>
    <w:rsid w:val="00C50E40"/>
    <w:rsid w:val="00C523C9"/>
    <w:rsid w:val="00C545F3"/>
    <w:rsid w:val="00C5517D"/>
    <w:rsid w:val="00C56CA1"/>
    <w:rsid w:val="00C575F2"/>
    <w:rsid w:val="00C63D7B"/>
    <w:rsid w:val="00C64720"/>
    <w:rsid w:val="00C665AB"/>
    <w:rsid w:val="00C666D4"/>
    <w:rsid w:val="00C66DD6"/>
    <w:rsid w:val="00C673BB"/>
    <w:rsid w:val="00C71C3F"/>
    <w:rsid w:val="00C72E7D"/>
    <w:rsid w:val="00C7484C"/>
    <w:rsid w:val="00C752D4"/>
    <w:rsid w:val="00C758AD"/>
    <w:rsid w:val="00C77059"/>
    <w:rsid w:val="00C83845"/>
    <w:rsid w:val="00C85802"/>
    <w:rsid w:val="00C86460"/>
    <w:rsid w:val="00C877E3"/>
    <w:rsid w:val="00C90040"/>
    <w:rsid w:val="00C911ED"/>
    <w:rsid w:val="00C931ED"/>
    <w:rsid w:val="00C94D22"/>
    <w:rsid w:val="00C95D1E"/>
    <w:rsid w:val="00C97021"/>
    <w:rsid w:val="00C97D94"/>
    <w:rsid w:val="00CA4C75"/>
    <w:rsid w:val="00CA4E10"/>
    <w:rsid w:val="00CA5275"/>
    <w:rsid w:val="00CB1237"/>
    <w:rsid w:val="00CB4255"/>
    <w:rsid w:val="00CB42CF"/>
    <w:rsid w:val="00CB48EC"/>
    <w:rsid w:val="00CB4F0F"/>
    <w:rsid w:val="00CC1069"/>
    <w:rsid w:val="00CC1BB9"/>
    <w:rsid w:val="00CC5DBA"/>
    <w:rsid w:val="00CC7B91"/>
    <w:rsid w:val="00CD37C2"/>
    <w:rsid w:val="00CD51F5"/>
    <w:rsid w:val="00CD5D01"/>
    <w:rsid w:val="00CD74C8"/>
    <w:rsid w:val="00CE08C9"/>
    <w:rsid w:val="00CE471A"/>
    <w:rsid w:val="00CE6D7C"/>
    <w:rsid w:val="00CE7E11"/>
    <w:rsid w:val="00CF3CAA"/>
    <w:rsid w:val="00CF3CFF"/>
    <w:rsid w:val="00D01C3F"/>
    <w:rsid w:val="00D03B2C"/>
    <w:rsid w:val="00D05CBF"/>
    <w:rsid w:val="00D076A9"/>
    <w:rsid w:val="00D1225F"/>
    <w:rsid w:val="00D12F44"/>
    <w:rsid w:val="00D266BF"/>
    <w:rsid w:val="00D31BF6"/>
    <w:rsid w:val="00D333A3"/>
    <w:rsid w:val="00D33604"/>
    <w:rsid w:val="00D33CF2"/>
    <w:rsid w:val="00D35A15"/>
    <w:rsid w:val="00D442CD"/>
    <w:rsid w:val="00D45A4D"/>
    <w:rsid w:val="00D555AE"/>
    <w:rsid w:val="00D55B13"/>
    <w:rsid w:val="00D56DBC"/>
    <w:rsid w:val="00D5752E"/>
    <w:rsid w:val="00D65DC9"/>
    <w:rsid w:val="00D66904"/>
    <w:rsid w:val="00D722D7"/>
    <w:rsid w:val="00D83811"/>
    <w:rsid w:val="00D8468F"/>
    <w:rsid w:val="00D84DAE"/>
    <w:rsid w:val="00D879BB"/>
    <w:rsid w:val="00D879EE"/>
    <w:rsid w:val="00D87C27"/>
    <w:rsid w:val="00D93C6B"/>
    <w:rsid w:val="00D9525C"/>
    <w:rsid w:val="00D9562C"/>
    <w:rsid w:val="00D96173"/>
    <w:rsid w:val="00D978A1"/>
    <w:rsid w:val="00D978CA"/>
    <w:rsid w:val="00DB3B81"/>
    <w:rsid w:val="00DB4A6D"/>
    <w:rsid w:val="00DB56F8"/>
    <w:rsid w:val="00DB6B64"/>
    <w:rsid w:val="00DB7A46"/>
    <w:rsid w:val="00DC0BCF"/>
    <w:rsid w:val="00DC510F"/>
    <w:rsid w:val="00DC5488"/>
    <w:rsid w:val="00DD046F"/>
    <w:rsid w:val="00DD0E59"/>
    <w:rsid w:val="00DD306A"/>
    <w:rsid w:val="00DD3C27"/>
    <w:rsid w:val="00DD5E5C"/>
    <w:rsid w:val="00DD613D"/>
    <w:rsid w:val="00DE15BA"/>
    <w:rsid w:val="00DE2746"/>
    <w:rsid w:val="00DE4A0E"/>
    <w:rsid w:val="00DE6B09"/>
    <w:rsid w:val="00DF16C3"/>
    <w:rsid w:val="00DF30B4"/>
    <w:rsid w:val="00DF740D"/>
    <w:rsid w:val="00E00691"/>
    <w:rsid w:val="00E0099D"/>
    <w:rsid w:val="00E048D3"/>
    <w:rsid w:val="00E05D12"/>
    <w:rsid w:val="00E0656C"/>
    <w:rsid w:val="00E06FD8"/>
    <w:rsid w:val="00E1048E"/>
    <w:rsid w:val="00E12378"/>
    <w:rsid w:val="00E124CC"/>
    <w:rsid w:val="00E13E54"/>
    <w:rsid w:val="00E14638"/>
    <w:rsid w:val="00E154FF"/>
    <w:rsid w:val="00E174E0"/>
    <w:rsid w:val="00E227F0"/>
    <w:rsid w:val="00E2497F"/>
    <w:rsid w:val="00E24AD5"/>
    <w:rsid w:val="00E255A5"/>
    <w:rsid w:val="00E25645"/>
    <w:rsid w:val="00E257D1"/>
    <w:rsid w:val="00E25C4A"/>
    <w:rsid w:val="00E269A0"/>
    <w:rsid w:val="00E31FC4"/>
    <w:rsid w:val="00E33F6D"/>
    <w:rsid w:val="00E344B8"/>
    <w:rsid w:val="00E36609"/>
    <w:rsid w:val="00E371F5"/>
    <w:rsid w:val="00E37321"/>
    <w:rsid w:val="00E44AD2"/>
    <w:rsid w:val="00E47AF0"/>
    <w:rsid w:val="00E54594"/>
    <w:rsid w:val="00E550AD"/>
    <w:rsid w:val="00E605E2"/>
    <w:rsid w:val="00E61237"/>
    <w:rsid w:val="00E63516"/>
    <w:rsid w:val="00E66918"/>
    <w:rsid w:val="00E703DD"/>
    <w:rsid w:val="00E74C66"/>
    <w:rsid w:val="00E74F27"/>
    <w:rsid w:val="00E7522B"/>
    <w:rsid w:val="00E761F1"/>
    <w:rsid w:val="00E769D0"/>
    <w:rsid w:val="00E83003"/>
    <w:rsid w:val="00E849BF"/>
    <w:rsid w:val="00E86A52"/>
    <w:rsid w:val="00E86C9D"/>
    <w:rsid w:val="00E870C8"/>
    <w:rsid w:val="00E87118"/>
    <w:rsid w:val="00E874C3"/>
    <w:rsid w:val="00E9036B"/>
    <w:rsid w:val="00E9169E"/>
    <w:rsid w:val="00E919E1"/>
    <w:rsid w:val="00E957E0"/>
    <w:rsid w:val="00E972DA"/>
    <w:rsid w:val="00EA179B"/>
    <w:rsid w:val="00EA207A"/>
    <w:rsid w:val="00EA2C78"/>
    <w:rsid w:val="00EA33B6"/>
    <w:rsid w:val="00EA4DFD"/>
    <w:rsid w:val="00EA6B7D"/>
    <w:rsid w:val="00EB2EFB"/>
    <w:rsid w:val="00EB44EC"/>
    <w:rsid w:val="00EB6ED6"/>
    <w:rsid w:val="00EC01CE"/>
    <w:rsid w:val="00EC2026"/>
    <w:rsid w:val="00EC2470"/>
    <w:rsid w:val="00EC4A19"/>
    <w:rsid w:val="00ED6171"/>
    <w:rsid w:val="00ED6F2E"/>
    <w:rsid w:val="00EE3BBC"/>
    <w:rsid w:val="00EE443E"/>
    <w:rsid w:val="00EE5900"/>
    <w:rsid w:val="00EF2C8C"/>
    <w:rsid w:val="00EF6186"/>
    <w:rsid w:val="00EF6887"/>
    <w:rsid w:val="00EF7717"/>
    <w:rsid w:val="00F019A6"/>
    <w:rsid w:val="00F01C9A"/>
    <w:rsid w:val="00F050E2"/>
    <w:rsid w:val="00F05D1B"/>
    <w:rsid w:val="00F077AD"/>
    <w:rsid w:val="00F07D6E"/>
    <w:rsid w:val="00F12637"/>
    <w:rsid w:val="00F13E75"/>
    <w:rsid w:val="00F16313"/>
    <w:rsid w:val="00F17F3A"/>
    <w:rsid w:val="00F24A5D"/>
    <w:rsid w:val="00F30A45"/>
    <w:rsid w:val="00F334E9"/>
    <w:rsid w:val="00F33F00"/>
    <w:rsid w:val="00F37F26"/>
    <w:rsid w:val="00F404DE"/>
    <w:rsid w:val="00F428B5"/>
    <w:rsid w:val="00F44E6D"/>
    <w:rsid w:val="00F451B1"/>
    <w:rsid w:val="00F477AC"/>
    <w:rsid w:val="00F5011D"/>
    <w:rsid w:val="00F51288"/>
    <w:rsid w:val="00F52418"/>
    <w:rsid w:val="00F55833"/>
    <w:rsid w:val="00F56F76"/>
    <w:rsid w:val="00F62342"/>
    <w:rsid w:val="00F62F67"/>
    <w:rsid w:val="00F63BFC"/>
    <w:rsid w:val="00F65B9F"/>
    <w:rsid w:val="00F67246"/>
    <w:rsid w:val="00F71312"/>
    <w:rsid w:val="00F73B25"/>
    <w:rsid w:val="00F742F1"/>
    <w:rsid w:val="00F747C3"/>
    <w:rsid w:val="00F75FA9"/>
    <w:rsid w:val="00F820BC"/>
    <w:rsid w:val="00F82413"/>
    <w:rsid w:val="00F83348"/>
    <w:rsid w:val="00F83DCF"/>
    <w:rsid w:val="00F8565E"/>
    <w:rsid w:val="00F8572E"/>
    <w:rsid w:val="00F9094D"/>
    <w:rsid w:val="00FA3267"/>
    <w:rsid w:val="00FA59D4"/>
    <w:rsid w:val="00FB1FBA"/>
    <w:rsid w:val="00FB38C7"/>
    <w:rsid w:val="00FB7C8A"/>
    <w:rsid w:val="00FC136A"/>
    <w:rsid w:val="00FC3113"/>
    <w:rsid w:val="00FC43CC"/>
    <w:rsid w:val="00FC5652"/>
    <w:rsid w:val="00FD1C49"/>
    <w:rsid w:val="00FD5963"/>
    <w:rsid w:val="00FE2B49"/>
    <w:rsid w:val="00FE51E1"/>
    <w:rsid w:val="00FF1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1B25CE"/>
  <w15:docId w15:val="{C676561E-80DC-4C6F-ABD8-EC4BFECAC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06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065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065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0653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AF6680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AF6680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AF6680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AF6680"/>
    <w:rPr>
      <w:rFonts w:ascii="等线" w:eastAsia="等线" w:hAnsi="等线"/>
      <w:noProof/>
      <w:sz w:val="20"/>
    </w:rPr>
  </w:style>
  <w:style w:type="character" w:styleId="a7">
    <w:name w:val="annotation reference"/>
    <w:basedOn w:val="a0"/>
    <w:uiPriority w:val="99"/>
    <w:semiHidden/>
    <w:unhideWhenUsed/>
    <w:rsid w:val="00271F7B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271F7B"/>
    <w:rPr>
      <w:sz w:val="20"/>
      <w:szCs w:val="20"/>
    </w:rPr>
  </w:style>
  <w:style w:type="character" w:customStyle="1" w:styleId="a9">
    <w:name w:val="批注文字 字符"/>
    <w:basedOn w:val="a0"/>
    <w:link w:val="a8"/>
    <w:uiPriority w:val="99"/>
    <w:semiHidden/>
    <w:rsid w:val="00271F7B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271F7B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271F7B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271F7B"/>
    <w:rPr>
      <w:rFonts w:ascii="Microsoft YaHei UI" w:eastAsia="Microsoft YaHei UI"/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271F7B"/>
    <w:rPr>
      <w:rFonts w:ascii="Microsoft YaHei UI" w:eastAsia="Microsoft YaHei UI"/>
      <w:sz w:val="18"/>
      <w:szCs w:val="18"/>
    </w:rPr>
  </w:style>
  <w:style w:type="paragraph" w:styleId="ae">
    <w:name w:val="Revision"/>
    <w:hidden/>
    <w:uiPriority w:val="99"/>
    <w:semiHidden/>
    <w:rsid w:val="00BD2EE4"/>
  </w:style>
  <w:style w:type="character" w:styleId="af">
    <w:name w:val="line number"/>
    <w:basedOn w:val="a0"/>
    <w:uiPriority w:val="99"/>
    <w:semiHidden/>
    <w:unhideWhenUsed/>
    <w:rsid w:val="00E06FD8"/>
  </w:style>
  <w:style w:type="character" w:styleId="af0">
    <w:name w:val="Hyperlink"/>
    <w:basedOn w:val="a0"/>
    <w:uiPriority w:val="99"/>
    <w:unhideWhenUsed/>
    <w:rsid w:val="00594CDF"/>
    <w:rPr>
      <w:color w:val="0563C1" w:themeColor="hyperlink"/>
      <w:u w:val="single"/>
    </w:rPr>
  </w:style>
  <w:style w:type="character" w:styleId="af1">
    <w:name w:val="Emphasis"/>
    <w:basedOn w:val="a0"/>
    <w:uiPriority w:val="20"/>
    <w:qFormat/>
    <w:rsid w:val="00A411A6"/>
    <w:rPr>
      <w:i/>
      <w:iCs/>
    </w:rPr>
  </w:style>
  <w:style w:type="paragraph" w:customStyle="1" w:styleId="1">
    <w:name w:val="正文1"/>
    <w:rsid w:val="00B05080"/>
    <w:pPr>
      <w:spacing w:line="276" w:lineRule="auto"/>
      <w:contextualSpacing/>
    </w:pPr>
    <w:rPr>
      <w:rFonts w:ascii="Arial" w:eastAsia="宋体" w:hAnsi="Arial" w:cs="Arial"/>
      <w:kern w:val="0"/>
      <w:sz w:val="22"/>
      <w:lang w:eastAsia="en-US"/>
    </w:rPr>
  </w:style>
  <w:style w:type="table" w:styleId="af2">
    <w:name w:val="Table Grid"/>
    <w:basedOn w:val="a1"/>
    <w:uiPriority w:val="39"/>
    <w:rsid w:val="003E02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67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2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9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D35D06-CB09-4531-B40C-89966F349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2</TotalTime>
  <Pages>1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Zijun</dc:creator>
  <cp:keywords/>
  <dc:description/>
  <cp:lastModifiedBy>XU Zijun Violet</cp:lastModifiedBy>
  <cp:revision>124</cp:revision>
  <cp:lastPrinted>2019-03-12T05:38:00Z</cp:lastPrinted>
  <dcterms:created xsi:type="dcterms:W3CDTF">2019-05-09T03:21:00Z</dcterms:created>
  <dcterms:modified xsi:type="dcterms:W3CDTF">2020-08-06T03:20:00Z</dcterms:modified>
</cp:coreProperties>
</file>